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6" w:type="dxa"/>
        <w:tblInd w:w="-23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10206"/>
      </w:tblGrid>
      <w:tr w:rsidR="006945B1" w14:paraId="15A42924" w14:textId="77777777" w:rsidTr="00F728A9">
        <w:trPr>
          <w:trHeight w:val="772"/>
        </w:trPr>
        <w:tc>
          <w:tcPr>
            <w:tcW w:w="10206" w:type="dxa"/>
          </w:tcPr>
          <w:p w14:paraId="271C9FE5" w14:textId="77777777" w:rsidR="006945B1" w:rsidRPr="00566128" w:rsidRDefault="007C2B12" w:rsidP="0022669A">
            <w:pPr>
              <w:spacing w:after="24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566128">
              <w:rPr>
                <w:rFonts w:ascii="Arial" w:hAnsi="Arial" w:cs="Arial"/>
                <w:b/>
                <w:sz w:val="36"/>
                <w:szCs w:val="36"/>
              </w:rPr>
              <w:t>Human Tissue in Research</w:t>
            </w:r>
          </w:p>
          <w:p w14:paraId="2BAC8CD9" w14:textId="5C1AA4D5" w:rsidR="007C2B12" w:rsidRPr="000A5F22" w:rsidRDefault="00E440F2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Maintenance</w:t>
            </w:r>
            <w:r w:rsidR="00DD4EB3" w:rsidRPr="00DD4EB3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  <w:szCs w:val="32"/>
              </w:rPr>
              <w:t>Report</w:t>
            </w:r>
            <w:r w:rsidR="00DD4EB3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</w:tc>
      </w:tr>
    </w:tbl>
    <w:p w14:paraId="6743496F" w14:textId="77777777" w:rsidR="001C656F" w:rsidRDefault="001C656F" w:rsidP="0077336F">
      <w:pPr>
        <w:jc w:val="both"/>
        <w:rPr>
          <w:rFonts w:ascii="Arial" w:hAnsi="Arial" w:cs="Arial"/>
          <w:b/>
          <w:bCs/>
        </w:rPr>
      </w:pPr>
    </w:p>
    <w:p w14:paraId="7BA9DC08" w14:textId="3E3B95C8" w:rsidR="001A11B6" w:rsidRPr="00AD0A11" w:rsidRDefault="0077336F" w:rsidP="00AD0A11">
      <w:pPr>
        <w:pStyle w:val="ListParagraph"/>
        <w:numPr>
          <w:ilvl w:val="0"/>
          <w:numId w:val="14"/>
        </w:numPr>
        <w:spacing w:after="240"/>
        <w:jc w:val="both"/>
        <w:rPr>
          <w:rFonts w:ascii="Arial" w:hAnsi="Arial" w:cs="Arial"/>
          <w:b/>
          <w:bCs/>
        </w:rPr>
      </w:pPr>
      <w:r w:rsidRPr="00AD0A11">
        <w:rPr>
          <w:rFonts w:ascii="Arial" w:hAnsi="Arial" w:cs="Arial"/>
          <w:b/>
          <w:bCs/>
        </w:rPr>
        <w:t>Purpose</w:t>
      </w:r>
    </w:p>
    <w:p w14:paraId="13022647" w14:textId="31E73A1F" w:rsidR="001A11B6" w:rsidRPr="00477745" w:rsidRDefault="0077336F" w:rsidP="00BB0D89">
      <w:pPr>
        <w:jc w:val="both"/>
        <w:rPr>
          <w:rFonts w:ascii="Arial" w:hAnsi="Arial" w:cs="Arial"/>
          <w:color w:val="000000"/>
        </w:rPr>
      </w:pPr>
      <w:r w:rsidRPr="584D8901">
        <w:rPr>
          <w:rFonts w:ascii="Arial" w:hAnsi="Arial" w:cs="Arial"/>
        </w:rPr>
        <w:t xml:space="preserve">This </w:t>
      </w:r>
      <w:r w:rsidR="000322F1" w:rsidRPr="584D8901">
        <w:rPr>
          <w:rFonts w:ascii="Arial" w:hAnsi="Arial" w:cs="Arial"/>
        </w:rPr>
        <w:t>f</w:t>
      </w:r>
      <w:r w:rsidR="005E457D" w:rsidRPr="584D8901">
        <w:rPr>
          <w:rFonts w:ascii="Arial" w:hAnsi="Arial" w:cs="Arial"/>
        </w:rPr>
        <w:t xml:space="preserve">reezer </w:t>
      </w:r>
      <w:r w:rsidR="000322F1" w:rsidRPr="584D8901">
        <w:rPr>
          <w:rFonts w:ascii="Arial" w:hAnsi="Arial" w:cs="Arial"/>
        </w:rPr>
        <w:t>a</w:t>
      </w:r>
      <w:r w:rsidR="005E457D" w:rsidRPr="584D8901">
        <w:rPr>
          <w:rFonts w:ascii="Arial" w:hAnsi="Arial" w:cs="Arial"/>
        </w:rPr>
        <w:t xml:space="preserve">udit </w:t>
      </w:r>
      <w:r w:rsidR="000322F1" w:rsidRPr="584D8901">
        <w:rPr>
          <w:rFonts w:ascii="Arial" w:hAnsi="Arial" w:cs="Arial"/>
        </w:rPr>
        <w:t>r</w:t>
      </w:r>
      <w:r w:rsidR="005E457D" w:rsidRPr="584D8901">
        <w:rPr>
          <w:rFonts w:ascii="Arial" w:hAnsi="Arial" w:cs="Arial"/>
        </w:rPr>
        <w:t xml:space="preserve">ecord </w:t>
      </w:r>
      <w:r w:rsidR="00FF461D" w:rsidRPr="584D8901">
        <w:rPr>
          <w:rFonts w:ascii="Arial" w:hAnsi="Arial" w:cs="Arial"/>
        </w:rPr>
        <w:t xml:space="preserve">is to </w:t>
      </w:r>
      <w:r w:rsidR="000322F1" w:rsidRPr="584D8901">
        <w:rPr>
          <w:rFonts w:ascii="Arial" w:hAnsi="Arial" w:cs="Arial"/>
        </w:rPr>
        <w:t>aid</w:t>
      </w:r>
      <w:r w:rsidR="00FF461D" w:rsidRPr="584D8901">
        <w:rPr>
          <w:rFonts w:ascii="Arial" w:hAnsi="Arial" w:cs="Arial"/>
        </w:rPr>
        <w:t xml:space="preserve"> researchers </w:t>
      </w:r>
      <w:r w:rsidR="00C65CCF" w:rsidRPr="584D8901">
        <w:rPr>
          <w:rFonts w:ascii="Arial" w:hAnsi="Arial" w:cs="Arial"/>
        </w:rPr>
        <w:t xml:space="preserve">and support </w:t>
      </w:r>
      <w:r w:rsidR="33777C01" w:rsidRPr="584D8901">
        <w:rPr>
          <w:rFonts w:ascii="Arial" w:hAnsi="Arial" w:cs="Arial"/>
        </w:rPr>
        <w:t>staff</w:t>
      </w:r>
      <w:r w:rsidR="00C65CCF" w:rsidRPr="584D8901">
        <w:rPr>
          <w:rFonts w:ascii="Arial" w:hAnsi="Arial" w:cs="Arial"/>
        </w:rPr>
        <w:t xml:space="preserve"> </w:t>
      </w:r>
      <w:r w:rsidR="00BE7728" w:rsidRPr="584D8901">
        <w:rPr>
          <w:rFonts w:ascii="Arial" w:hAnsi="Arial" w:cs="Arial"/>
        </w:rPr>
        <w:t>in recording</w:t>
      </w:r>
      <w:r w:rsidR="001A11B6" w:rsidRPr="584D8901">
        <w:rPr>
          <w:rFonts w:ascii="Arial" w:hAnsi="Arial" w:cs="Arial"/>
          <w:color w:val="000000" w:themeColor="text1"/>
        </w:rPr>
        <w:t xml:space="preserve"> maintenance and monitoring of storage units housing human samples </w:t>
      </w:r>
      <w:r w:rsidR="004A58CA" w:rsidRPr="584D8901">
        <w:rPr>
          <w:rFonts w:ascii="Arial" w:hAnsi="Arial" w:cs="Arial"/>
          <w:color w:val="000000" w:themeColor="text1"/>
        </w:rPr>
        <w:t xml:space="preserve">considered </w:t>
      </w:r>
      <w:r w:rsidR="004A58CA" w:rsidRPr="584D8901">
        <w:rPr>
          <w:rFonts w:ascii="Arial" w:hAnsi="Arial" w:cs="Arial"/>
        </w:rPr>
        <w:t xml:space="preserve">relevant material </w:t>
      </w:r>
      <w:r w:rsidR="001A11B6" w:rsidRPr="584D8901">
        <w:rPr>
          <w:rFonts w:ascii="Arial" w:hAnsi="Arial" w:cs="Arial"/>
          <w:color w:val="000000" w:themeColor="text1"/>
        </w:rPr>
        <w:t xml:space="preserve">stored for research. </w:t>
      </w:r>
      <w:r w:rsidR="00CE7CDE" w:rsidRPr="584D8901">
        <w:rPr>
          <w:rFonts w:ascii="Arial" w:hAnsi="Arial" w:cs="Arial"/>
          <w:color w:val="000000" w:themeColor="text1"/>
        </w:rPr>
        <w:t>These m</w:t>
      </w:r>
      <w:r w:rsidR="001A11B6" w:rsidRPr="584D8901">
        <w:rPr>
          <w:rFonts w:ascii="Arial" w:hAnsi="Arial" w:cs="Arial"/>
          <w:color w:val="000000" w:themeColor="text1"/>
        </w:rPr>
        <w:t xml:space="preserve">aintenance and monitoring records will form part of internal </w:t>
      </w:r>
      <w:r w:rsidR="00B946C6" w:rsidRPr="584D8901">
        <w:rPr>
          <w:rFonts w:ascii="Arial" w:hAnsi="Arial" w:cs="Arial"/>
          <w:color w:val="000000" w:themeColor="text1"/>
        </w:rPr>
        <w:t>and</w:t>
      </w:r>
      <w:r w:rsidR="00D8292B" w:rsidRPr="584D8901">
        <w:rPr>
          <w:rFonts w:ascii="Arial" w:hAnsi="Arial" w:cs="Arial"/>
          <w:color w:val="000000" w:themeColor="text1"/>
        </w:rPr>
        <w:t xml:space="preserve"> </w:t>
      </w:r>
      <w:r w:rsidR="00B946C6" w:rsidRPr="584D8901">
        <w:rPr>
          <w:rFonts w:ascii="Arial" w:hAnsi="Arial" w:cs="Arial"/>
          <w:color w:val="000000" w:themeColor="text1"/>
        </w:rPr>
        <w:t>external</w:t>
      </w:r>
      <w:r w:rsidR="00CD1D13" w:rsidRPr="584D8901">
        <w:rPr>
          <w:rFonts w:ascii="Arial" w:hAnsi="Arial" w:cs="Arial"/>
          <w:color w:val="000000" w:themeColor="text1"/>
        </w:rPr>
        <w:t xml:space="preserve"> HTA</w:t>
      </w:r>
      <w:r w:rsidR="00B946C6" w:rsidRPr="584D8901">
        <w:rPr>
          <w:rFonts w:ascii="Arial" w:hAnsi="Arial" w:cs="Arial"/>
          <w:color w:val="000000" w:themeColor="text1"/>
        </w:rPr>
        <w:t xml:space="preserve"> </w:t>
      </w:r>
      <w:r w:rsidR="001A11B6" w:rsidRPr="584D8901">
        <w:rPr>
          <w:rFonts w:ascii="Arial" w:hAnsi="Arial" w:cs="Arial"/>
          <w:color w:val="000000" w:themeColor="text1"/>
        </w:rPr>
        <w:t>audits</w:t>
      </w:r>
      <w:r w:rsidR="00CD1D13" w:rsidRPr="584D8901">
        <w:rPr>
          <w:rFonts w:ascii="Arial" w:hAnsi="Arial" w:cs="Arial"/>
          <w:color w:val="000000" w:themeColor="text1"/>
        </w:rPr>
        <w:t>.</w:t>
      </w:r>
    </w:p>
    <w:p w14:paraId="2B08408B" w14:textId="548330A8" w:rsidR="0077336F" w:rsidRPr="00477745" w:rsidRDefault="0077336F" w:rsidP="00BB0D89">
      <w:pPr>
        <w:jc w:val="both"/>
        <w:rPr>
          <w:rFonts w:ascii="Arial" w:hAnsi="Arial" w:cs="Arial"/>
        </w:rPr>
      </w:pPr>
    </w:p>
    <w:p w14:paraId="3ECA3F8B" w14:textId="23CB9CD1" w:rsidR="001C656F" w:rsidRPr="00AD0A11" w:rsidRDefault="0077336F" w:rsidP="00AD0A11">
      <w:pPr>
        <w:pStyle w:val="ListParagraph"/>
        <w:numPr>
          <w:ilvl w:val="0"/>
          <w:numId w:val="14"/>
        </w:numPr>
        <w:spacing w:after="240"/>
        <w:jc w:val="both"/>
        <w:rPr>
          <w:rFonts w:ascii="Arial" w:hAnsi="Arial" w:cs="Arial"/>
          <w:b/>
          <w:bCs/>
        </w:rPr>
      </w:pPr>
      <w:r w:rsidRPr="00AD0A11">
        <w:rPr>
          <w:rFonts w:ascii="Arial" w:hAnsi="Arial" w:cs="Arial"/>
          <w:b/>
          <w:bCs/>
        </w:rPr>
        <w:t>Scope</w:t>
      </w:r>
    </w:p>
    <w:p w14:paraId="1CC634A0" w14:textId="56ECF059" w:rsidR="00FC4E4F" w:rsidRPr="00477745" w:rsidRDefault="00827B73" w:rsidP="00BB0D89">
      <w:pPr>
        <w:jc w:val="both"/>
        <w:rPr>
          <w:rFonts w:ascii="Arial" w:hAnsi="Arial" w:cs="Arial"/>
        </w:rPr>
      </w:pPr>
      <w:r w:rsidRPr="584D8901">
        <w:rPr>
          <w:rFonts w:ascii="Arial" w:hAnsi="Arial" w:cs="Arial"/>
        </w:rPr>
        <w:t>The</w:t>
      </w:r>
      <w:r w:rsidR="00832ECE" w:rsidRPr="584D8901">
        <w:rPr>
          <w:rFonts w:ascii="Arial" w:hAnsi="Arial" w:cs="Arial"/>
        </w:rPr>
        <w:t xml:space="preserve"> </w:t>
      </w:r>
      <w:hyperlink r:id="rId12">
        <w:r w:rsidR="00832ECE" w:rsidRPr="584D8901">
          <w:rPr>
            <w:rStyle w:val="Hyperlink"/>
            <w:rFonts w:ascii="Arial" w:hAnsi="Arial" w:cs="Arial"/>
          </w:rPr>
          <w:t>HTA-CORE-SOP-Maintenance and Monitoring of Cold Storage Units</w:t>
        </w:r>
      </w:hyperlink>
      <w:r w:rsidR="00832ECE" w:rsidRPr="584D8901">
        <w:rPr>
          <w:rFonts w:ascii="Arial" w:hAnsi="Arial" w:cs="Arial"/>
        </w:rPr>
        <w:t xml:space="preserve"> </w:t>
      </w:r>
      <w:r w:rsidRPr="584D8901">
        <w:rPr>
          <w:rFonts w:ascii="Arial" w:hAnsi="Arial" w:cs="Arial"/>
        </w:rPr>
        <w:t xml:space="preserve">describes all the requirements for the maintenance and monitoring of </w:t>
      </w:r>
      <w:r w:rsidR="008A3E48" w:rsidRPr="584D8901">
        <w:rPr>
          <w:rFonts w:ascii="Arial" w:hAnsi="Arial" w:cs="Arial"/>
        </w:rPr>
        <w:t>f</w:t>
      </w:r>
      <w:r w:rsidR="004A58CA" w:rsidRPr="584D8901">
        <w:rPr>
          <w:rFonts w:ascii="Arial" w:hAnsi="Arial" w:cs="Arial"/>
        </w:rPr>
        <w:t xml:space="preserve">ridges </w:t>
      </w:r>
      <w:r w:rsidRPr="584D8901">
        <w:rPr>
          <w:rFonts w:ascii="Arial" w:hAnsi="Arial" w:cs="Arial"/>
        </w:rPr>
        <w:t>and freezers used to store relevant material.</w:t>
      </w:r>
      <w:r w:rsidR="00FC4E4F" w:rsidRPr="584D8901">
        <w:rPr>
          <w:rFonts w:ascii="Arial" w:hAnsi="Arial" w:cs="Arial"/>
        </w:rPr>
        <w:t xml:space="preserve"> </w:t>
      </w:r>
      <w:r w:rsidR="00832ECE" w:rsidRPr="584D8901">
        <w:rPr>
          <w:rFonts w:ascii="Arial" w:hAnsi="Arial" w:cs="Arial"/>
        </w:rPr>
        <w:t>In</w:t>
      </w:r>
      <w:r w:rsidR="008712F6" w:rsidRPr="584D8901">
        <w:rPr>
          <w:rFonts w:ascii="Arial" w:hAnsi="Arial" w:cs="Arial"/>
        </w:rPr>
        <w:t>clud</w:t>
      </w:r>
      <w:r w:rsidR="00832ECE" w:rsidRPr="584D8901">
        <w:rPr>
          <w:rFonts w:ascii="Arial" w:hAnsi="Arial" w:cs="Arial"/>
        </w:rPr>
        <w:t xml:space="preserve">ing </w:t>
      </w:r>
      <w:r w:rsidR="00FC4E4F" w:rsidRPr="584D8901">
        <w:rPr>
          <w:rFonts w:ascii="Arial" w:hAnsi="Arial" w:cs="Arial"/>
        </w:rPr>
        <w:t>temperature monitoring</w:t>
      </w:r>
      <w:r w:rsidR="008712F6" w:rsidRPr="584D8901">
        <w:rPr>
          <w:rFonts w:ascii="Arial" w:hAnsi="Arial" w:cs="Arial"/>
        </w:rPr>
        <w:t xml:space="preserve">, </w:t>
      </w:r>
      <w:r w:rsidR="00FC4E4F" w:rsidRPr="584D8901">
        <w:rPr>
          <w:rFonts w:ascii="Arial" w:hAnsi="Arial" w:cs="Arial"/>
        </w:rPr>
        <w:t>alarm challenge</w:t>
      </w:r>
      <w:r w:rsidR="008712F6" w:rsidRPr="584D8901">
        <w:rPr>
          <w:rFonts w:ascii="Arial" w:hAnsi="Arial" w:cs="Arial"/>
        </w:rPr>
        <w:t xml:space="preserve">s </w:t>
      </w:r>
      <w:r w:rsidR="00363C9D" w:rsidRPr="584D8901">
        <w:rPr>
          <w:rFonts w:ascii="Arial" w:hAnsi="Arial" w:cs="Arial"/>
        </w:rPr>
        <w:t xml:space="preserve">and maintenance </w:t>
      </w:r>
      <w:r w:rsidR="008712F6" w:rsidRPr="584D8901">
        <w:rPr>
          <w:rFonts w:ascii="Arial" w:hAnsi="Arial" w:cs="Arial"/>
        </w:rPr>
        <w:t>checks.</w:t>
      </w:r>
    </w:p>
    <w:p w14:paraId="1C7EA617" w14:textId="77777777" w:rsidR="00D7429A" w:rsidRPr="00477745" w:rsidRDefault="00D7429A" w:rsidP="00BB0D89">
      <w:pPr>
        <w:jc w:val="both"/>
        <w:rPr>
          <w:rFonts w:ascii="Arial" w:hAnsi="Arial" w:cs="Arial"/>
        </w:rPr>
      </w:pPr>
    </w:p>
    <w:p w14:paraId="69A2D614" w14:textId="19545F96" w:rsidR="00827B73" w:rsidRPr="00477745" w:rsidRDefault="00827B73" w:rsidP="00BB0D89">
      <w:pPr>
        <w:jc w:val="both"/>
        <w:rPr>
          <w:rFonts w:ascii="Arial" w:hAnsi="Arial" w:cs="Arial"/>
          <w:bCs/>
        </w:rPr>
      </w:pPr>
      <w:r w:rsidRPr="00477745">
        <w:rPr>
          <w:rFonts w:ascii="Arial" w:hAnsi="Arial" w:cs="Arial"/>
        </w:rPr>
        <w:t xml:space="preserve">This </w:t>
      </w:r>
      <w:r w:rsidR="00D660D4">
        <w:rPr>
          <w:rFonts w:ascii="Arial" w:hAnsi="Arial" w:cs="Arial"/>
        </w:rPr>
        <w:t>form</w:t>
      </w:r>
      <w:r w:rsidRPr="00477745">
        <w:rPr>
          <w:rFonts w:ascii="Arial" w:hAnsi="Arial" w:cs="Arial"/>
        </w:rPr>
        <w:t xml:space="preserve"> should be used to </w:t>
      </w:r>
      <w:r w:rsidR="00D660D4">
        <w:rPr>
          <w:rFonts w:ascii="Arial" w:hAnsi="Arial" w:cs="Arial"/>
        </w:rPr>
        <w:t>evidence</w:t>
      </w:r>
      <w:r w:rsidRPr="00477745">
        <w:rPr>
          <w:rFonts w:ascii="Arial" w:hAnsi="Arial" w:cs="Arial"/>
        </w:rPr>
        <w:t xml:space="preserve"> regular maintenance and monitoring of</w:t>
      </w:r>
      <w:r w:rsidR="00CE190A" w:rsidRPr="00477745">
        <w:rPr>
          <w:rFonts w:ascii="Arial" w:hAnsi="Arial" w:cs="Arial"/>
        </w:rPr>
        <w:t xml:space="preserve"> </w:t>
      </w:r>
      <w:r w:rsidRPr="00477745">
        <w:rPr>
          <w:rFonts w:ascii="Arial" w:hAnsi="Arial" w:cs="Arial"/>
        </w:rPr>
        <w:t xml:space="preserve">fridges and freezers </w:t>
      </w:r>
      <w:r w:rsidR="00CE190A" w:rsidRPr="00477745">
        <w:rPr>
          <w:rFonts w:ascii="Arial" w:hAnsi="Arial" w:cs="Arial"/>
          <w:bCs/>
        </w:rPr>
        <w:t xml:space="preserve">used to store relevant material held either under HTA licence 12651 for research purposes or stored for NHS REC-approved studies with planned storage under the licence at the end of the study. </w:t>
      </w:r>
    </w:p>
    <w:p w14:paraId="452DC494" w14:textId="2F9B1959" w:rsidR="00D34C12" w:rsidRDefault="00D34C12" w:rsidP="00BB0D89">
      <w:pPr>
        <w:jc w:val="both"/>
        <w:rPr>
          <w:rFonts w:ascii="Arial" w:hAnsi="Arial" w:cs="Arial"/>
          <w:bCs/>
        </w:rPr>
      </w:pPr>
    </w:p>
    <w:p w14:paraId="68BB03A7" w14:textId="3B57D5D5" w:rsidR="00716CDE" w:rsidRPr="006C3654" w:rsidRDefault="00716CDE" w:rsidP="00716CDE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195973">
        <w:rPr>
          <w:rFonts w:ascii="Arial" w:hAnsi="Arial" w:cs="Arial"/>
          <w:b/>
          <w:bCs/>
          <w:i/>
          <w:iCs/>
          <w:color w:val="C00000"/>
          <w:sz w:val="22"/>
          <w:szCs w:val="22"/>
        </w:rPr>
        <w:t>Exception</w:t>
      </w:r>
      <w:r w:rsidRPr="006C3654">
        <w:rPr>
          <w:rFonts w:ascii="Arial" w:hAnsi="Arial" w:cs="Arial"/>
          <w:b/>
          <w:bCs/>
          <w:i/>
          <w:iCs/>
          <w:sz w:val="22"/>
          <w:szCs w:val="22"/>
        </w:rPr>
        <w:t>:</w:t>
      </w:r>
    </w:p>
    <w:p w14:paraId="2A5AF8A3" w14:textId="34E2A366" w:rsidR="00716CDE" w:rsidRDefault="00716CDE" w:rsidP="7148A1C9">
      <w:pPr>
        <w:jc w:val="both"/>
        <w:rPr>
          <w:rFonts w:ascii="Arial" w:hAnsi="Arial" w:cs="Arial"/>
        </w:rPr>
      </w:pPr>
      <w:r w:rsidRPr="7148A1C9">
        <w:rPr>
          <w:rFonts w:ascii="Arial" w:hAnsi="Arial" w:cs="Arial"/>
        </w:rPr>
        <w:t xml:space="preserve">If storage units with relevant material are monitored using a digital system (e.g. </w:t>
      </w:r>
      <w:r w:rsidRPr="7148A1C9">
        <w:rPr>
          <w:rFonts w:ascii="Arial" w:hAnsi="Arial" w:cs="Arial"/>
          <w:b/>
          <w:bCs/>
        </w:rPr>
        <w:t>t-Scan</w:t>
      </w:r>
      <w:r w:rsidRPr="7148A1C9">
        <w:rPr>
          <w:rFonts w:ascii="Arial" w:hAnsi="Arial" w:cs="Arial"/>
        </w:rPr>
        <w:t xml:space="preserve">) and temperature is recorded onto a cloud database and maintenance checks are carried out and recorded through the FMHLS </w:t>
      </w:r>
      <w:r w:rsidRPr="7148A1C9">
        <w:rPr>
          <w:rFonts w:ascii="Arial" w:hAnsi="Arial" w:cs="Arial"/>
          <w:b/>
          <w:bCs/>
        </w:rPr>
        <w:t>iAuditor</w:t>
      </w:r>
      <w:r w:rsidRPr="7148A1C9">
        <w:rPr>
          <w:rFonts w:ascii="Arial" w:hAnsi="Arial" w:cs="Arial"/>
        </w:rPr>
        <w:t xml:space="preserve"> system</w:t>
      </w:r>
      <w:r w:rsidR="6CF0F295" w:rsidRPr="7148A1C9">
        <w:rPr>
          <w:rFonts w:ascii="Arial" w:hAnsi="Arial" w:cs="Arial"/>
        </w:rPr>
        <w:t>,</w:t>
      </w:r>
      <w:r w:rsidRPr="7148A1C9">
        <w:rPr>
          <w:rFonts w:ascii="Arial" w:hAnsi="Arial" w:cs="Arial"/>
        </w:rPr>
        <w:t xml:space="preserve"> </w:t>
      </w:r>
      <w:r w:rsidR="3761F4F1" w:rsidRPr="7148A1C9">
        <w:rPr>
          <w:rFonts w:ascii="Arial" w:hAnsi="Arial" w:cs="Arial"/>
        </w:rPr>
        <w:t>y</w:t>
      </w:r>
      <w:r w:rsidRPr="7148A1C9">
        <w:rPr>
          <w:rFonts w:ascii="Arial" w:hAnsi="Arial" w:cs="Arial"/>
        </w:rPr>
        <w:t xml:space="preserve">ou can substitute </w:t>
      </w:r>
      <w:r w:rsidR="00A47927">
        <w:rPr>
          <w:rFonts w:ascii="Arial" w:hAnsi="Arial" w:cs="Arial"/>
        </w:rPr>
        <w:t>this digital record as</w:t>
      </w:r>
      <w:r w:rsidRPr="7148A1C9">
        <w:rPr>
          <w:rFonts w:ascii="Arial" w:hAnsi="Arial" w:cs="Arial"/>
        </w:rPr>
        <w:t xml:space="preserve"> evidence of monthly temperature recordings, </w:t>
      </w:r>
      <w:proofErr w:type="gramStart"/>
      <w:r w:rsidRPr="7148A1C9">
        <w:rPr>
          <w:rFonts w:ascii="Arial" w:hAnsi="Arial" w:cs="Arial"/>
        </w:rPr>
        <w:t>maintenance</w:t>
      </w:r>
      <w:proofErr w:type="gramEnd"/>
      <w:r w:rsidRPr="7148A1C9">
        <w:rPr>
          <w:rFonts w:ascii="Arial" w:hAnsi="Arial" w:cs="Arial"/>
        </w:rPr>
        <w:t xml:space="preserve"> and alarm checks</w:t>
      </w:r>
      <w:r w:rsidR="00A47927">
        <w:rPr>
          <w:rFonts w:ascii="Arial" w:hAnsi="Arial" w:cs="Arial"/>
        </w:rPr>
        <w:t>, if requested for audit purposes</w:t>
      </w:r>
      <w:r w:rsidRPr="7148A1C9">
        <w:rPr>
          <w:rFonts w:ascii="Arial" w:hAnsi="Arial" w:cs="Arial"/>
        </w:rPr>
        <w:t xml:space="preserve">. </w:t>
      </w:r>
    </w:p>
    <w:p w14:paraId="7BA27D47" w14:textId="12AE95D3" w:rsidR="00716CDE" w:rsidRDefault="00716CDE" w:rsidP="7148A1C9">
      <w:pPr>
        <w:jc w:val="both"/>
        <w:rPr>
          <w:rFonts w:ascii="Arial" w:hAnsi="Arial" w:cs="Arial"/>
        </w:rPr>
      </w:pPr>
    </w:p>
    <w:p w14:paraId="5080654C" w14:textId="63BA5FFB" w:rsidR="00716CDE" w:rsidRDefault="00716CDE" w:rsidP="00716CDE">
      <w:pPr>
        <w:jc w:val="both"/>
        <w:rPr>
          <w:rFonts w:ascii="Arial" w:hAnsi="Arial" w:cs="Arial"/>
        </w:rPr>
      </w:pPr>
      <w:r w:rsidRPr="7148A1C9">
        <w:rPr>
          <w:rFonts w:ascii="Arial" w:hAnsi="Arial" w:cs="Arial"/>
        </w:rPr>
        <w:t>If the</w:t>
      </w:r>
      <w:r w:rsidR="00036C3C" w:rsidRPr="00036C3C">
        <w:rPr>
          <w:rFonts w:ascii="Arial" w:hAnsi="Arial" w:cs="Arial"/>
        </w:rPr>
        <w:t xml:space="preserve"> </w:t>
      </w:r>
      <w:r w:rsidR="00036C3C" w:rsidRPr="7148A1C9">
        <w:rPr>
          <w:rFonts w:ascii="Arial" w:hAnsi="Arial" w:cs="Arial"/>
        </w:rPr>
        <w:t>digital</w:t>
      </w:r>
      <w:r w:rsidR="00036C3C">
        <w:rPr>
          <w:rFonts w:ascii="Arial" w:hAnsi="Arial" w:cs="Arial"/>
        </w:rPr>
        <w:t xml:space="preserve">ly recorded </w:t>
      </w:r>
      <w:r w:rsidRPr="7148A1C9">
        <w:rPr>
          <w:rFonts w:ascii="Arial" w:hAnsi="Arial" w:cs="Arial"/>
        </w:rPr>
        <w:t>temperature</w:t>
      </w:r>
      <w:r w:rsidR="00036C3C">
        <w:rPr>
          <w:rFonts w:ascii="Arial" w:hAnsi="Arial" w:cs="Arial"/>
        </w:rPr>
        <w:t xml:space="preserve"> show</w:t>
      </w:r>
      <w:r w:rsidRPr="7148A1C9">
        <w:rPr>
          <w:rFonts w:ascii="Arial" w:hAnsi="Arial" w:cs="Arial"/>
        </w:rPr>
        <w:t xml:space="preserve"> fluctuations/trends </w:t>
      </w:r>
      <w:r w:rsidR="00036C3C">
        <w:rPr>
          <w:rFonts w:ascii="Arial" w:hAnsi="Arial" w:cs="Arial"/>
        </w:rPr>
        <w:t xml:space="preserve">that </w:t>
      </w:r>
      <w:r w:rsidRPr="7148A1C9">
        <w:rPr>
          <w:rFonts w:ascii="Arial" w:hAnsi="Arial" w:cs="Arial"/>
        </w:rPr>
        <w:t xml:space="preserve">suggest a potential issue or maintenance checks highlight deficiencies with the storage units, you must </w:t>
      </w:r>
      <w:r w:rsidR="00104D96">
        <w:rPr>
          <w:rFonts w:ascii="Arial" w:hAnsi="Arial" w:cs="Arial"/>
        </w:rPr>
        <w:t>complete and submit a “Near Miss”</w:t>
      </w:r>
      <w:r w:rsidRPr="7148A1C9">
        <w:rPr>
          <w:rFonts w:ascii="Arial" w:hAnsi="Arial" w:cs="Arial"/>
        </w:rPr>
        <w:t xml:space="preserve"> </w:t>
      </w:r>
      <w:hyperlink r:id="rId13" w:history="1">
        <w:r w:rsidR="003A2531">
          <w:rPr>
            <w:rStyle w:val="Hyperlink"/>
            <w:rFonts w:ascii="Arial" w:hAnsi="Arial" w:cs="Arial"/>
          </w:rPr>
          <w:t>HTA-FORM-Adverse Event Report</w:t>
        </w:r>
      </w:hyperlink>
      <w:r w:rsidR="003A2531">
        <w:rPr>
          <w:rFonts w:ascii="Arial" w:hAnsi="Arial" w:cs="Arial"/>
        </w:rPr>
        <w:t xml:space="preserve"> </w:t>
      </w:r>
      <w:r w:rsidRPr="7148A1C9">
        <w:rPr>
          <w:rFonts w:ascii="Arial" w:hAnsi="Arial" w:cs="Arial"/>
        </w:rPr>
        <w:t xml:space="preserve">to the </w:t>
      </w:r>
      <w:hyperlink r:id="rId14">
        <w:r w:rsidR="00D8568E">
          <w:rPr>
            <w:rStyle w:val="Hyperlink"/>
            <w:rFonts w:ascii="Arial" w:hAnsi="Arial" w:cs="Arial"/>
          </w:rPr>
          <w:t>HTGO</w:t>
        </w:r>
      </w:hyperlink>
      <w:r w:rsidRPr="7148A1C9">
        <w:rPr>
          <w:rFonts w:ascii="Arial" w:hAnsi="Arial" w:cs="Arial"/>
        </w:rPr>
        <w:t>.</w:t>
      </w:r>
    </w:p>
    <w:p w14:paraId="781F02EC" w14:textId="77777777" w:rsidR="00716CDE" w:rsidRDefault="00716CDE" w:rsidP="00716CDE">
      <w:pPr>
        <w:jc w:val="both"/>
        <w:rPr>
          <w:rFonts w:ascii="Arial" w:hAnsi="Arial" w:cs="Arial"/>
          <w:bCs/>
        </w:rPr>
      </w:pPr>
    </w:p>
    <w:p w14:paraId="2D621E5A" w14:textId="460EB550" w:rsidR="005C36D5" w:rsidRPr="00AD0A11" w:rsidRDefault="005C36D5" w:rsidP="00AD0A11">
      <w:pPr>
        <w:pStyle w:val="ListParagraph"/>
        <w:numPr>
          <w:ilvl w:val="0"/>
          <w:numId w:val="14"/>
        </w:numPr>
        <w:spacing w:after="240"/>
        <w:jc w:val="both"/>
        <w:rPr>
          <w:rFonts w:ascii="Arial" w:hAnsi="Arial" w:cs="Arial"/>
          <w:b/>
        </w:rPr>
      </w:pPr>
      <w:r w:rsidRPr="00AD0A11">
        <w:rPr>
          <w:rFonts w:ascii="Arial" w:hAnsi="Arial" w:cs="Arial"/>
          <w:b/>
        </w:rPr>
        <w:t>Instructions</w:t>
      </w:r>
    </w:p>
    <w:p w14:paraId="779B9DB2" w14:textId="2F91690D" w:rsidR="002652A3" w:rsidRPr="00716CDE" w:rsidRDefault="002652A3" w:rsidP="00716CDE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716CDE">
        <w:rPr>
          <w:rFonts w:ascii="Arial" w:hAnsi="Arial" w:cs="Arial"/>
          <w:b/>
          <w:bCs/>
          <w:i/>
          <w:iCs/>
          <w:sz w:val="22"/>
          <w:szCs w:val="22"/>
        </w:rPr>
        <w:t>Temperature monitoring audit instructions</w:t>
      </w:r>
      <w:r w:rsidR="008A3E48" w:rsidRPr="00716CDE">
        <w:rPr>
          <w:rFonts w:ascii="Arial" w:hAnsi="Arial" w:cs="Arial"/>
          <w:b/>
          <w:bCs/>
          <w:i/>
          <w:iCs/>
          <w:sz w:val="22"/>
          <w:szCs w:val="22"/>
        </w:rPr>
        <w:t>:</w:t>
      </w:r>
    </w:p>
    <w:p w14:paraId="319A4656" w14:textId="6913FE70" w:rsidR="00216EFC" w:rsidRPr="00716CDE" w:rsidRDefault="002652A3" w:rsidP="00716CDE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 w:rsidRPr="00716CDE">
        <w:rPr>
          <w:rFonts w:ascii="Arial" w:hAnsi="Arial" w:cs="Arial"/>
        </w:rPr>
        <w:t xml:space="preserve">Monthly check for temperature </w:t>
      </w:r>
      <w:r w:rsidR="00216EFC" w:rsidRPr="00716CDE">
        <w:rPr>
          <w:rFonts w:ascii="Arial" w:hAnsi="Arial" w:cs="Arial"/>
        </w:rPr>
        <w:t xml:space="preserve">fluctuations/trends approaching </w:t>
      </w:r>
      <w:r w:rsidR="00EE277D" w:rsidRPr="00716CDE">
        <w:rPr>
          <w:rFonts w:ascii="Arial" w:hAnsi="Arial" w:cs="Arial"/>
        </w:rPr>
        <w:t>set limits</w:t>
      </w:r>
      <w:r w:rsidR="00216EFC" w:rsidRPr="00716CDE">
        <w:rPr>
          <w:rFonts w:ascii="Arial" w:hAnsi="Arial" w:cs="Arial"/>
        </w:rPr>
        <w:t xml:space="preserve">. </w:t>
      </w:r>
    </w:p>
    <w:p w14:paraId="134B1590" w14:textId="72D2FD45" w:rsidR="002652A3" w:rsidRPr="00716CDE" w:rsidRDefault="00216EFC" w:rsidP="00716CDE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 w:rsidRPr="00716CDE">
        <w:rPr>
          <w:rFonts w:ascii="Arial" w:hAnsi="Arial" w:cs="Arial"/>
        </w:rPr>
        <w:t>A</w:t>
      </w:r>
      <w:r w:rsidR="002652A3" w:rsidRPr="00716CDE">
        <w:rPr>
          <w:rFonts w:ascii="Arial" w:hAnsi="Arial" w:cs="Arial"/>
        </w:rPr>
        <w:t>nnotate</w:t>
      </w:r>
      <w:r w:rsidRPr="00716CDE">
        <w:rPr>
          <w:rFonts w:ascii="Arial" w:hAnsi="Arial" w:cs="Arial"/>
        </w:rPr>
        <w:t xml:space="preserve"> </w:t>
      </w:r>
      <w:r w:rsidR="002652A3" w:rsidRPr="00716CDE">
        <w:rPr>
          <w:rFonts w:ascii="Arial" w:hAnsi="Arial" w:cs="Arial"/>
        </w:rPr>
        <w:t>with comments and actions taken and signed and dated by the reviewer.</w:t>
      </w:r>
    </w:p>
    <w:p w14:paraId="21C1825A" w14:textId="7877F1B5" w:rsidR="00EE277D" w:rsidRPr="00716CDE" w:rsidRDefault="00EE277D" w:rsidP="00716CDE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716CDE">
        <w:rPr>
          <w:rFonts w:ascii="Arial" w:hAnsi="Arial" w:cs="Arial"/>
          <w:b/>
          <w:bCs/>
          <w:i/>
          <w:iCs/>
          <w:sz w:val="22"/>
          <w:szCs w:val="22"/>
        </w:rPr>
        <w:t>Freezer Maintenance</w:t>
      </w:r>
      <w:r w:rsidR="001C656F" w:rsidRPr="00716CDE">
        <w:rPr>
          <w:rFonts w:ascii="Arial" w:hAnsi="Arial" w:cs="Arial"/>
          <w:b/>
          <w:bCs/>
          <w:i/>
          <w:iCs/>
          <w:sz w:val="22"/>
          <w:szCs w:val="22"/>
        </w:rPr>
        <w:t xml:space="preserve"> &amp; Alarm Challenge</w:t>
      </w:r>
      <w:r w:rsidR="008A3E48" w:rsidRPr="00716CDE">
        <w:rPr>
          <w:rFonts w:ascii="Arial" w:hAnsi="Arial" w:cs="Arial"/>
          <w:b/>
          <w:bCs/>
          <w:i/>
          <w:iCs/>
          <w:sz w:val="22"/>
          <w:szCs w:val="22"/>
        </w:rPr>
        <w:t>:</w:t>
      </w:r>
    </w:p>
    <w:p w14:paraId="04B878E1" w14:textId="51D60B54" w:rsidR="00995134" w:rsidRPr="00716CDE" w:rsidRDefault="00995134" w:rsidP="00716CDE">
      <w:pPr>
        <w:pStyle w:val="ListParagraph"/>
        <w:numPr>
          <w:ilvl w:val="0"/>
          <w:numId w:val="17"/>
        </w:numPr>
        <w:jc w:val="both"/>
        <w:rPr>
          <w:rFonts w:ascii="Arial" w:hAnsi="Arial" w:cs="Arial"/>
        </w:rPr>
      </w:pPr>
      <w:r w:rsidRPr="00716CDE">
        <w:rPr>
          <w:rFonts w:ascii="Arial" w:hAnsi="Arial" w:cs="Arial"/>
        </w:rPr>
        <w:t>Refer to the</w:t>
      </w:r>
      <w:r w:rsidR="00C245E2">
        <w:rPr>
          <w:rFonts w:ascii="Arial" w:hAnsi="Arial" w:cs="Arial"/>
        </w:rPr>
        <w:t xml:space="preserve"> </w:t>
      </w:r>
      <w:r w:rsidR="00C245E2" w:rsidRPr="00716CDE">
        <w:rPr>
          <w:rFonts w:ascii="Arial" w:hAnsi="Arial" w:cs="Arial"/>
        </w:rPr>
        <w:t xml:space="preserve">challenges that should </w:t>
      </w:r>
      <w:r w:rsidR="00C245E2">
        <w:rPr>
          <w:rFonts w:ascii="Arial" w:hAnsi="Arial" w:cs="Arial"/>
        </w:rPr>
        <w:t>be carried</w:t>
      </w:r>
      <w:r w:rsidR="00C245E2" w:rsidRPr="00716CDE">
        <w:rPr>
          <w:rFonts w:ascii="Arial" w:hAnsi="Arial" w:cs="Arial"/>
        </w:rPr>
        <w:t xml:space="preserve"> out</w:t>
      </w:r>
      <w:r w:rsidR="00953C70">
        <w:rPr>
          <w:rFonts w:ascii="Arial" w:hAnsi="Arial" w:cs="Arial"/>
        </w:rPr>
        <w:t xml:space="preserve"> found in</w:t>
      </w:r>
      <w:r w:rsidRPr="00716CDE">
        <w:rPr>
          <w:rFonts w:ascii="Arial" w:hAnsi="Arial" w:cs="Arial"/>
        </w:rPr>
        <w:t xml:space="preserve"> ‘HTA-SOP-Maintenance and Monitoring of </w:t>
      </w:r>
      <w:r w:rsidR="00CB2A7F" w:rsidRPr="00716CDE">
        <w:rPr>
          <w:rFonts w:ascii="Arial" w:hAnsi="Arial" w:cs="Arial"/>
        </w:rPr>
        <w:t>Cold</w:t>
      </w:r>
      <w:r w:rsidR="0056136E">
        <w:rPr>
          <w:rFonts w:ascii="Arial" w:hAnsi="Arial" w:cs="Arial"/>
        </w:rPr>
        <w:t xml:space="preserve"> </w:t>
      </w:r>
      <w:r w:rsidR="00F72EC7">
        <w:rPr>
          <w:rFonts w:ascii="Arial" w:hAnsi="Arial" w:cs="Arial"/>
        </w:rPr>
        <w:t>Storage</w:t>
      </w:r>
      <w:r w:rsidR="00C245E2">
        <w:rPr>
          <w:rFonts w:ascii="Arial" w:hAnsi="Arial" w:cs="Arial"/>
        </w:rPr>
        <w:t>’</w:t>
      </w:r>
      <w:r w:rsidR="00095BA7" w:rsidRPr="00716CDE">
        <w:rPr>
          <w:rFonts w:ascii="Arial" w:hAnsi="Arial" w:cs="Arial"/>
        </w:rPr>
        <w:t>.</w:t>
      </w:r>
    </w:p>
    <w:p w14:paraId="7E614F45" w14:textId="77777777" w:rsidR="006C3654" w:rsidRDefault="006C3654" w:rsidP="006C3654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6C789117" w14:textId="1A26E1D3" w:rsidR="000A0CC5" w:rsidRPr="0056136E" w:rsidRDefault="00EC631C" w:rsidP="0056136E">
      <w:pPr>
        <w:jc w:val="both"/>
        <w:rPr>
          <w:rFonts w:ascii="Arial" w:hAnsi="Arial" w:cs="Arial"/>
        </w:rPr>
        <w:sectPr w:rsidR="000A0CC5" w:rsidRPr="0056136E" w:rsidSect="000B0318">
          <w:headerReference w:type="default" r:id="rId15"/>
          <w:footerReference w:type="default" r:id="rId16"/>
          <w:pgSz w:w="12240" w:h="15840"/>
          <w:pgMar w:top="1440" w:right="1077" w:bottom="851" w:left="1077" w:header="1758" w:footer="851" w:gutter="0"/>
          <w:cols w:space="708"/>
          <w:docGrid w:linePitch="360"/>
        </w:sectPr>
      </w:pPr>
      <w:r w:rsidRPr="0056136E">
        <w:rPr>
          <w:rFonts w:ascii="ArialMT" w:hAnsi="ArialMT" w:cs="ArialMT"/>
        </w:rPr>
        <w:t xml:space="preserve">You can now dispose of </w:t>
      </w:r>
      <w:r w:rsidR="00EE277D" w:rsidRPr="0056136E">
        <w:rPr>
          <w:rFonts w:ascii="ArialMT" w:hAnsi="ArialMT" w:cs="ArialMT"/>
        </w:rPr>
        <w:t>th</w:t>
      </w:r>
      <w:r w:rsidR="008A3E48" w:rsidRPr="0056136E">
        <w:rPr>
          <w:rFonts w:ascii="ArialMT" w:hAnsi="ArialMT" w:cs="ArialMT"/>
        </w:rPr>
        <w:t>is</w:t>
      </w:r>
      <w:r w:rsidRPr="0056136E">
        <w:rPr>
          <w:rFonts w:ascii="ArialMT" w:hAnsi="ArialMT" w:cs="ArialMT"/>
        </w:rPr>
        <w:t xml:space="preserve"> cover page and fill in the following </w:t>
      </w:r>
      <w:r w:rsidRPr="0056136E">
        <w:rPr>
          <w:rFonts w:ascii="Arial" w:hAnsi="Arial" w:cs="Arial"/>
        </w:rPr>
        <w:t xml:space="preserve">freezer </w:t>
      </w:r>
      <w:r w:rsidR="0065537B" w:rsidRPr="0056136E">
        <w:rPr>
          <w:rFonts w:ascii="Arial" w:hAnsi="Arial" w:cs="Arial"/>
        </w:rPr>
        <w:t>monitoring</w:t>
      </w:r>
      <w:r w:rsidR="00564A13" w:rsidRPr="0056136E">
        <w:rPr>
          <w:rFonts w:ascii="Arial" w:hAnsi="Arial" w:cs="Arial"/>
        </w:rPr>
        <w:t xml:space="preserve"> </w:t>
      </w:r>
      <w:r w:rsidRPr="0056136E">
        <w:rPr>
          <w:rFonts w:ascii="Arial" w:hAnsi="Arial" w:cs="Arial"/>
        </w:rPr>
        <w:t>record form.</w:t>
      </w:r>
    </w:p>
    <w:p w14:paraId="2477EB92" w14:textId="77777777" w:rsidR="00F44C1F" w:rsidRPr="00C07B69" w:rsidRDefault="00F44C1F" w:rsidP="00F44C1F">
      <w:pPr>
        <w:rPr>
          <w:rFonts w:ascii="Arial-BoldMT" w:hAnsi="Arial-BoldMT" w:cs="Arial-BoldMT"/>
          <w:b/>
          <w:bCs/>
          <w:sz w:val="32"/>
          <w:szCs w:val="32"/>
        </w:rPr>
      </w:pP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44C1F" w14:paraId="1284C17C" w14:textId="77777777" w:rsidTr="00C73BBB">
        <w:tc>
          <w:tcPr>
            <w:tcW w:w="9016" w:type="dxa"/>
            <w:shd w:val="clear" w:color="auto" w:fill="auto"/>
          </w:tcPr>
          <w:p w14:paraId="2794F4A4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  <w:r w:rsidRPr="00874756">
              <w:rPr>
                <w:rFonts w:ascii="Arial-BoldMT" w:hAnsi="Arial-BoldMT" w:cs="Arial-BoldMT"/>
                <w:b/>
                <w:bCs/>
              </w:rPr>
              <w:t>Laboratory / Location:</w:t>
            </w:r>
          </w:p>
          <w:p w14:paraId="1879FEB0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1B2C67E1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  <w:r w:rsidRPr="00874756">
              <w:rPr>
                <w:rFonts w:ascii="Arial-BoldMT" w:hAnsi="Arial-BoldMT" w:cs="Arial-BoldMT"/>
                <w:b/>
                <w:bCs/>
              </w:rPr>
              <w:t>Contact name:</w:t>
            </w:r>
          </w:p>
          <w:p w14:paraId="1199D039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54D5D7FF" w14:textId="406696F5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  <w:r w:rsidRPr="00874756">
              <w:rPr>
                <w:rFonts w:ascii="Arial-BoldMT" w:hAnsi="Arial-BoldMT" w:cs="Arial-BoldMT"/>
                <w:b/>
                <w:bCs/>
              </w:rPr>
              <w:t>F</w:t>
            </w:r>
            <w:r w:rsidR="00300CF1">
              <w:rPr>
                <w:rFonts w:ascii="Arial-BoldMT" w:hAnsi="Arial-BoldMT" w:cs="Arial-BoldMT"/>
                <w:b/>
                <w:bCs/>
              </w:rPr>
              <w:t>ridge/F</w:t>
            </w:r>
            <w:r w:rsidRPr="00874756">
              <w:rPr>
                <w:rFonts w:ascii="Arial-BoldMT" w:hAnsi="Arial-BoldMT" w:cs="Arial-BoldMT"/>
                <w:b/>
                <w:bCs/>
              </w:rPr>
              <w:t>reezer</w:t>
            </w:r>
            <w:r w:rsidR="004868DD">
              <w:rPr>
                <w:rFonts w:ascii="Arial-BoldMT" w:hAnsi="Arial-BoldMT" w:cs="Arial-BoldMT"/>
                <w:b/>
                <w:bCs/>
              </w:rPr>
              <w:t xml:space="preserve"> under review</w:t>
            </w:r>
            <w:r w:rsidRPr="00874756">
              <w:rPr>
                <w:rFonts w:ascii="Arial-BoldMT" w:hAnsi="Arial-BoldMT" w:cs="Arial-BoldMT"/>
                <w:b/>
                <w:bCs/>
              </w:rPr>
              <w:t>:</w:t>
            </w:r>
          </w:p>
          <w:p w14:paraId="2ACC41CE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79055273" w14:textId="3CD98969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  <w:r w:rsidRPr="00874756">
              <w:rPr>
                <w:rFonts w:ascii="Arial-BoldMT" w:hAnsi="Arial-BoldMT" w:cs="Arial-BoldMT"/>
                <w:b/>
                <w:bCs/>
              </w:rPr>
              <w:t xml:space="preserve">Date of </w:t>
            </w:r>
            <w:r w:rsidR="004868DD">
              <w:rPr>
                <w:rFonts w:ascii="Arial-BoldMT" w:hAnsi="Arial-BoldMT" w:cs="Arial-BoldMT"/>
                <w:b/>
                <w:bCs/>
              </w:rPr>
              <w:t>review</w:t>
            </w:r>
            <w:r w:rsidRPr="00874756">
              <w:rPr>
                <w:rFonts w:ascii="Arial-BoldMT" w:hAnsi="Arial-BoldMT" w:cs="Arial-BoldMT"/>
                <w:b/>
                <w:bCs/>
              </w:rPr>
              <w:t>:</w:t>
            </w:r>
          </w:p>
          <w:p w14:paraId="5C390514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</w:tc>
      </w:tr>
    </w:tbl>
    <w:p w14:paraId="09FF7722" w14:textId="77777777" w:rsidR="00F44C1F" w:rsidRDefault="00F44C1F" w:rsidP="00F44C1F">
      <w:pPr>
        <w:rPr>
          <w:rFonts w:ascii="Arial-BoldMT" w:hAnsi="Arial-BoldMT" w:cs="Arial-BoldMT"/>
          <w:b/>
          <w:bCs/>
        </w:rPr>
      </w:pP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6"/>
        <w:gridCol w:w="5590"/>
      </w:tblGrid>
      <w:tr w:rsidR="00500075" w14:paraId="1F8FFAE1" w14:textId="77777777" w:rsidTr="007074E7">
        <w:tc>
          <w:tcPr>
            <w:tcW w:w="9016" w:type="dxa"/>
            <w:gridSpan w:val="2"/>
            <w:tcBorders>
              <w:bottom w:val="nil"/>
            </w:tcBorders>
            <w:shd w:val="clear" w:color="auto" w:fill="auto"/>
          </w:tcPr>
          <w:p w14:paraId="4D2BACC6" w14:textId="6A456054" w:rsidR="00500075" w:rsidRPr="00C86948" w:rsidRDefault="00500075" w:rsidP="00C86948">
            <w:pPr>
              <w:spacing w:after="240"/>
              <w:rPr>
                <w:rFonts w:ascii="Arial-BoldMT" w:hAnsi="Arial-BoldMT" w:cs="Arial-BoldMT"/>
                <w:b/>
                <w:bCs/>
              </w:rPr>
            </w:pPr>
            <w:r w:rsidRPr="00874756">
              <w:rPr>
                <w:rFonts w:ascii="Arial-BoldMT" w:hAnsi="Arial-BoldMT" w:cs="Arial-BoldMT"/>
                <w:b/>
                <w:bCs/>
              </w:rPr>
              <w:t>Type of</w:t>
            </w:r>
            <w:r>
              <w:rPr>
                <w:rFonts w:ascii="Arial-BoldMT" w:hAnsi="Arial-BoldMT" w:cs="Arial-BoldMT"/>
                <w:b/>
                <w:bCs/>
              </w:rPr>
              <w:t xml:space="preserve"> maintenance undertaken:</w:t>
            </w:r>
          </w:p>
        </w:tc>
      </w:tr>
      <w:tr w:rsidR="00500075" w14:paraId="1C9B9854" w14:textId="77777777" w:rsidTr="006E7336">
        <w:tc>
          <w:tcPr>
            <w:tcW w:w="3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09C3DF0" w14:textId="6CFB00F1" w:rsidR="00500075" w:rsidRDefault="00500075" w:rsidP="00500075">
            <w:pPr>
              <w:rPr>
                <w:rFonts w:ascii="Arial" w:hAnsi="Arial" w:cs="Arial"/>
              </w:rPr>
            </w:pPr>
            <w:r w:rsidRPr="00500075">
              <w:rPr>
                <w:rFonts w:ascii="Arial" w:hAnsi="Arial" w:cs="Arial"/>
              </w:rPr>
              <w:t xml:space="preserve">Temperature </w:t>
            </w:r>
            <w:r w:rsidR="007074E7">
              <w:rPr>
                <w:rFonts w:ascii="Arial" w:hAnsi="Arial" w:cs="Arial"/>
              </w:rPr>
              <w:t>Monitoring</w:t>
            </w:r>
            <w:bookmarkStart w:id="0" w:name="_Hlk134712774"/>
          </w:p>
          <w:p w14:paraId="7CFF1E88" w14:textId="12451234" w:rsidR="00500075" w:rsidRPr="00500075" w:rsidRDefault="00500075" w:rsidP="00500075">
            <w:pPr>
              <w:rPr>
                <w:rFonts w:ascii="Arial" w:hAnsi="Arial" w:cs="Arial"/>
              </w:rPr>
            </w:pPr>
            <w:r w:rsidRPr="00500075">
              <w:rPr>
                <w:rFonts w:ascii="Arial" w:hAnsi="Arial" w:cs="Arial"/>
              </w:rPr>
              <w:t>F</w:t>
            </w:r>
            <w:r w:rsidR="00300CF1">
              <w:rPr>
                <w:rFonts w:ascii="Arial" w:hAnsi="Arial" w:cs="Arial"/>
              </w:rPr>
              <w:t>ridge/F</w:t>
            </w:r>
            <w:r w:rsidRPr="00500075">
              <w:rPr>
                <w:rFonts w:ascii="Arial" w:hAnsi="Arial" w:cs="Arial"/>
              </w:rPr>
              <w:t xml:space="preserve">reezer Maintenance         </w:t>
            </w:r>
          </w:p>
          <w:p w14:paraId="624330C1" w14:textId="77777777" w:rsidR="00500075" w:rsidRDefault="00500075" w:rsidP="00500075">
            <w:r w:rsidRPr="00500075">
              <w:rPr>
                <w:rFonts w:ascii="Arial" w:hAnsi="Arial" w:cs="Arial"/>
              </w:rPr>
              <w:t xml:space="preserve">Alarm Challenge                 </w:t>
            </w:r>
          </w:p>
          <w:p w14:paraId="02C4CBAC" w14:textId="46B244F0" w:rsidR="00500075" w:rsidRPr="00500075" w:rsidRDefault="00500075" w:rsidP="00500075">
            <w:pPr>
              <w:rPr>
                <w:rFonts w:ascii="Arial" w:hAnsi="Arial" w:cs="Arial"/>
              </w:rPr>
            </w:pPr>
          </w:p>
        </w:tc>
        <w:tc>
          <w:tcPr>
            <w:tcW w:w="5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bookmarkEnd w:id="0" w:displacedByCustomXml="next"/>
          <w:sdt>
            <w:sdtPr>
              <w:id w:val="593693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53245F" w14:textId="63FAF67B" w:rsidR="00500075" w:rsidRDefault="0042661A" w:rsidP="0050007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sdt>
            <w:sdtPr>
              <w:id w:val="777165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D47CD7" w14:textId="77777777" w:rsidR="007074E7" w:rsidRDefault="007074E7" w:rsidP="007074E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sdt>
            <w:sdtPr>
              <w:id w:val="-1718891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A49001" w14:textId="77777777" w:rsidR="007074E7" w:rsidRDefault="007074E7" w:rsidP="007074E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2AEB36A1" w14:textId="102F8803" w:rsidR="00500075" w:rsidRPr="00C80E19" w:rsidRDefault="00500075" w:rsidP="00500075"/>
        </w:tc>
      </w:tr>
    </w:tbl>
    <w:p w14:paraId="182FA031" w14:textId="77777777" w:rsidR="00F44C1F" w:rsidRDefault="00F44C1F" w:rsidP="00F44C1F">
      <w:pPr>
        <w:rPr>
          <w:rFonts w:ascii="Arial-BoldMT" w:hAnsi="Arial-BoldMT" w:cs="Arial-BoldMT"/>
          <w:b/>
          <w:bCs/>
        </w:rPr>
      </w:pP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44C1F" w14:paraId="76700851" w14:textId="77777777" w:rsidTr="00C73BBB">
        <w:tc>
          <w:tcPr>
            <w:tcW w:w="9016" w:type="dxa"/>
            <w:shd w:val="clear" w:color="auto" w:fill="auto"/>
          </w:tcPr>
          <w:p w14:paraId="76212AD3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7174D53D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  <w:r w:rsidRPr="00874756">
              <w:rPr>
                <w:rFonts w:ascii="Arial-BoldMT" w:hAnsi="Arial-BoldMT" w:cs="Arial-BoldMT"/>
                <w:b/>
                <w:bCs/>
              </w:rPr>
              <w:t>Period reviewed:</w:t>
            </w:r>
          </w:p>
          <w:p w14:paraId="2A257747" w14:textId="77777777" w:rsidR="00F44C1F" w:rsidRPr="00874756" w:rsidRDefault="00F44C1F" w:rsidP="00C73BBB">
            <w:pPr>
              <w:rPr>
                <w:rFonts w:ascii="Arial-BoldMT" w:hAnsi="Arial-BoldMT" w:cs="Arial-BoldMT"/>
                <w:bCs/>
              </w:rPr>
            </w:pPr>
            <w:r w:rsidRPr="00874756">
              <w:rPr>
                <w:rFonts w:ascii="Arial-BoldMT" w:hAnsi="Arial-BoldMT" w:cs="Arial-BoldMT"/>
                <w:bCs/>
              </w:rPr>
              <w:t xml:space="preserve">(insert dates) </w:t>
            </w:r>
          </w:p>
          <w:p w14:paraId="7A5DAAD8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</w:tc>
      </w:tr>
    </w:tbl>
    <w:p w14:paraId="42FC0256" w14:textId="77777777" w:rsidR="00F44C1F" w:rsidRDefault="00F44C1F" w:rsidP="00F44C1F">
      <w:pPr>
        <w:rPr>
          <w:rFonts w:ascii="Arial-BoldMT" w:hAnsi="Arial-BoldMT" w:cs="Arial-BoldMT"/>
          <w:b/>
          <w:bCs/>
        </w:rPr>
      </w:pP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44C1F" w14:paraId="00E12ABA" w14:textId="77777777" w:rsidTr="00C73BBB">
        <w:tc>
          <w:tcPr>
            <w:tcW w:w="9016" w:type="dxa"/>
            <w:shd w:val="clear" w:color="auto" w:fill="auto"/>
          </w:tcPr>
          <w:p w14:paraId="58F28145" w14:textId="7F8797CF" w:rsidR="00F44C1F" w:rsidRPr="00874756" w:rsidRDefault="00E87606" w:rsidP="00C73BBB">
            <w:pPr>
              <w:rPr>
                <w:rFonts w:ascii="Arial-BoldMT" w:hAnsi="Arial-BoldMT" w:cs="Arial-BoldMT"/>
                <w:b/>
                <w:bCs/>
              </w:rPr>
            </w:pPr>
            <w:r>
              <w:rPr>
                <w:rFonts w:ascii="Arial-BoldMT" w:hAnsi="Arial-BoldMT" w:cs="Arial-BoldMT"/>
                <w:b/>
                <w:bCs/>
              </w:rPr>
              <w:t>Maintenance</w:t>
            </w:r>
            <w:r w:rsidR="00F44C1F" w:rsidRPr="00874756">
              <w:rPr>
                <w:rFonts w:ascii="Arial-BoldMT" w:hAnsi="Arial-BoldMT" w:cs="Arial-BoldMT"/>
                <w:b/>
                <w:bCs/>
              </w:rPr>
              <w:t xml:space="preserve"> findings:</w:t>
            </w:r>
          </w:p>
          <w:p w14:paraId="6A5620B6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0531CE7F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62CB9296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36C36407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</w:tc>
      </w:tr>
    </w:tbl>
    <w:p w14:paraId="5930CE4D" w14:textId="77777777" w:rsidR="00F44C1F" w:rsidRDefault="00F44C1F" w:rsidP="00F44C1F">
      <w:pPr>
        <w:rPr>
          <w:rFonts w:ascii="Arial-BoldMT" w:hAnsi="Arial-BoldMT" w:cs="Arial-BoldMT"/>
          <w:b/>
          <w:bCs/>
        </w:rPr>
      </w:pP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44C1F" w14:paraId="104E6CDF" w14:textId="77777777" w:rsidTr="00C73BBB">
        <w:tc>
          <w:tcPr>
            <w:tcW w:w="9016" w:type="dxa"/>
            <w:shd w:val="clear" w:color="auto" w:fill="auto"/>
          </w:tcPr>
          <w:p w14:paraId="40674AAC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  <w:r w:rsidRPr="00874756">
              <w:rPr>
                <w:rFonts w:ascii="Arial-BoldMT" w:hAnsi="Arial-BoldMT" w:cs="Arial-BoldMT"/>
                <w:b/>
                <w:bCs/>
              </w:rPr>
              <w:t>Actions taken:</w:t>
            </w:r>
          </w:p>
          <w:p w14:paraId="55A88099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3C5A5ECD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71F3A38E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2AD66A8F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  <w:p w14:paraId="7EC2C00B" w14:textId="77777777" w:rsidR="00F44C1F" w:rsidRPr="00874756" w:rsidRDefault="00F44C1F" w:rsidP="00C73BBB">
            <w:pPr>
              <w:rPr>
                <w:rFonts w:ascii="Arial-BoldMT" w:hAnsi="Arial-BoldMT" w:cs="Arial-BoldMT"/>
                <w:b/>
                <w:bCs/>
              </w:rPr>
            </w:pPr>
          </w:p>
        </w:tc>
      </w:tr>
    </w:tbl>
    <w:p w14:paraId="2BB358B1" w14:textId="77777777" w:rsidR="00F44C1F" w:rsidRDefault="00F44C1F" w:rsidP="00F44C1F">
      <w:pPr>
        <w:rPr>
          <w:rFonts w:ascii="Arial-BoldMT" w:hAnsi="Arial-BoldMT" w:cs="Arial-BoldMT"/>
          <w:b/>
          <w:bCs/>
        </w:rPr>
      </w:pPr>
    </w:p>
    <w:p w14:paraId="1A5E4230" w14:textId="5173442A" w:rsidR="00F44C1F" w:rsidRDefault="00F44C1F" w:rsidP="00F44C1F">
      <w:pPr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ignature:</w:t>
      </w:r>
      <w:r w:rsidR="0042661A">
        <w:rPr>
          <w:rFonts w:ascii="Arial-BoldMT" w:hAnsi="Arial-BoldMT" w:cs="Arial-BoldMT"/>
          <w:b/>
          <w:bCs/>
        </w:rPr>
        <w:t>…………………………</w:t>
      </w:r>
    </w:p>
    <w:p w14:paraId="2D1DF4A5" w14:textId="6559997C" w:rsidR="00F44C1F" w:rsidRDefault="00F44C1F" w:rsidP="00F44C1F">
      <w:pPr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Name:</w:t>
      </w:r>
      <w:r w:rsidR="0042661A">
        <w:rPr>
          <w:rFonts w:ascii="Arial-BoldMT" w:hAnsi="Arial-BoldMT" w:cs="Arial-BoldMT"/>
          <w:b/>
          <w:bCs/>
        </w:rPr>
        <w:t>………………………………</w:t>
      </w:r>
    </w:p>
    <w:p w14:paraId="713F232C" w14:textId="4A4A6045" w:rsidR="00F44C1F" w:rsidRPr="00724574" w:rsidRDefault="00F44C1F" w:rsidP="00F44C1F">
      <w:pPr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Date:</w:t>
      </w:r>
      <w:r w:rsidR="0042661A">
        <w:rPr>
          <w:rFonts w:ascii="Arial-BoldMT" w:hAnsi="Arial-BoldMT" w:cs="Arial-BoldMT"/>
          <w:b/>
          <w:bCs/>
        </w:rPr>
        <w:t>………………………………..</w:t>
      </w:r>
    </w:p>
    <w:p w14:paraId="28623B7D" w14:textId="00BA2767" w:rsidR="008154C5" w:rsidRDefault="008154C5" w:rsidP="008154C5">
      <w:pPr>
        <w:tabs>
          <w:tab w:val="left" w:pos="2700"/>
        </w:tabs>
        <w:rPr>
          <w:rFonts w:ascii="Arial" w:hAnsi="Arial" w:cs="Arial"/>
        </w:rPr>
      </w:pPr>
    </w:p>
    <w:p w14:paraId="2C7BB46F" w14:textId="77777777" w:rsidR="00F44C1F" w:rsidRDefault="00F44C1F" w:rsidP="008154C5">
      <w:pPr>
        <w:tabs>
          <w:tab w:val="left" w:pos="2700"/>
        </w:tabs>
        <w:rPr>
          <w:rFonts w:ascii="Arial" w:hAnsi="Arial" w:cs="Arial"/>
        </w:rPr>
      </w:pPr>
    </w:p>
    <w:p w14:paraId="1F0829C5" w14:textId="77777777" w:rsidR="004A4876" w:rsidRPr="004A4876" w:rsidRDefault="004A4876" w:rsidP="004A4876">
      <w:pPr>
        <w:rPr>
          <w:rFonts w:ascii="Arial" w:hAnsi="Arial" w:cs="Arial"/>
        </w:rPr>
      </w:pPr>
    </w:p>
    <w:p w14:paraId="3D0BE9AE" w14:textId="77777777" w:rsidR="004A4876" w:rsidRPr="004A4876" w:rsidRDefault="004A4876" w:rsidP="004A4876">
      <w:pPr>
        <w:rPr>
          <w:rFonts w:ascii="Arial" w:hAnsi="Arial" w:cs="Arial"/>
        </w:rPr>
      </w:pPr>
    </w:p>
    <w:p w14:paraId="4EA05B54" w14:textId="0FD7D1CC" w:rsidR="004A4876" w:rsidRPr="004A4876" w:rsidRDefault="004A4876" w:rsidP="00E87606">
      <w:pPr>
        <w:tabs>
          <w:tab w:val="left" w:pos="3960"/>
          <w:tab w:val="center" w:pos="468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E87606">
        <w:rPr>
          <w:rFonts w:ascii="Arial" w:hAnsi="Arial" w:cs="Arial"/>
        </w:rPr>
        <w:tab/>
      </w:r>
    </w:p>
    <w:sectPr w:rsidR="004A4876" w:rsidRPr="004A4876" w:rsidSect="000D19DF">
      <w:headerReference w:type="default" r:id="rId17"/>
      <w:footerReference w:type="default" r:id="rId18"/>
      <w:pgSz w:w="12240" w:h="15840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4A172" w14:textId="77777777" w:rsidR="0010522B" w:rsidRDefault="0010522B" w:rsidP="00E50975">
      <w:r>
        <w:separator/>
      </w:r>
    </w:p>
  </w:endnote>
  <w:endnote w:type="continuationSeparator" w:id="0">
    <w:p w14:paraId="321714F8" w14:textId="77777777" w:rsidR="0010522B" w:rsidRDefault="0010522B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00"/>
    <w:family w:val="swiss"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E8B13" w14:textId="77777777" w:rsidR="000A0CC5" w:rsidRDefault="000A0CC5" w:rsidP="000A0CC5">
    <w:pPr>
      <w:pStyle w:val="Footer"/>
      <w:jc w:val="center"/>
      <w:rPr>
        <w:rFonts w:ascii="Arial" w:hAnsi="Arial" w:cs="Arial"/>
        <w:b/>
        <w:bCs/>
        <w:color w:val="FF0000"/>
        <w:sz w:val="20"/>
        <w:szCs w:val="20"/>
      </w:rPr>
    </w:pPr>
    <w:r>
      <w:rPr>
        <w:rFonts w:ascii="Arial" w:hAnsi="Arial" w:cs="Arial"/>
        <w:b/>
        <w:bCs/>
        <w:color w:val="FF0000"/>
        <w:sz w:val="20"/>
        <w:szCs w:val="20"/>
      </w:rPr>
      <w:t>Uncontrolled when printed</w:t>
    </w:r>
  </w:p>
  <w:p w14:paraId="2FED3EF6" w14:textId="77777777" w:rsidR="000A0CC5" w:rsidRDefault="000A0C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F60F36" w:rsidRPr="00615B2E" w14:paraId="1773C0A1" w14:textId="77777777" w:rsidTr="00E45EF2">
      <w:tc>
        <w:tcPr>
          <w:tcW w:w="6374" w:type="dxa"/>
          <w:tcBorders>
            <w:right w:val="single" w:sz="4" w:space="0" w:color="auto"/>
          </w:tcBorders>
        </w:tcPr>
        <w:p w14:paraId="1CD6764E" w14:textId="6E8C500A" w:rsidR="00F60F36" w:rsidRPr="008154C5" w:rsidRDefault="00F60F36" w:rsidP="00F60F36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 w:rsidR="00C71E06" w:rsidRPr="00C71E06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HTA-Form-Maintenance Report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6A8550A5" w14:textId="03F59015" w:rsidR="00F60F36" w:rsidRPr="00615B2E" w:rsidRDefault="00F60F36" w:rsidP="00F60F36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-1308925647"/>
              <w:placeholder>
                <w:docPart w:val="B104BF9EDCC2499AA0FACF38236F362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4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01/0</w:t>
              </w:r>
              <w:r w:rsidR="00094629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4</w:t>
              </w:r>
              <w:r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/202</w:t>
              </w:r>
              <w:r w:rsidR="00094629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4</w:t>
              </w:r>
            </w:sdtContent>
          </w:sdt>
        </w:p>
      </w:tc>
    </w:tr>
    <w:tr w:rsidR="00F60F36" w:rsidRPr="00615B2E" w14:paraId="77004C92" w14:textId="77777777" w:rsidTr="00E45EF2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4EB1AF89" w14:textId="7423E02D" w:rsidR="00F60F36" w:rsidRPr="008154C5" w:rsidRDefault="00F60F36" w:rsidP="00F60F36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094629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1.0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11A80CD0" w14:textId="77777777" w:rsidR="00F60F36" w:rsidRPr="00615B2E" w:rsidRDefault="00F60F36" w:rsidP="00F60F36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/24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F60F36" w:rsidRPr="00615B2E" w14:paraId="7C4D823D" w14:textId="77777777" w:rsidTr="00E45EF2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6186620A" w14:textId="77777777" w:rsidR="00F60F36" w:rsidRPr="00615B2E" w:rsidRDefault="00F60F36" w:rsidP="00F60F36">
              <w:pPr>
                <w:pStyle w:val="Footer"/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7B6C1423" w14:textId="77777777" w:rsidR="00F60F36" w:rsidRPr="00615B2E" w:rsidRDefault="00F60F36" w:rsidP="00F60F36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62789593" w14:textId="1B59B3B8" w:rsidR="0015149F" w:rsidRPr="009C091E" w:rsidRDefault="0015149F" w:rsidP="009C09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436C3" w14:textId="77777777" w:rsidR="0010522B" w:rsidRDefault="0010522B" w:rsidP="00E50975">
      <w:r>
        <w:separator/>
      </w:r>
    </w:p>
  </w:footnote>
  <w:footnote w:type="continuationSeparator" w:id="0">
    <w:p w14:paraId="1453C218" w14:textId="77777777" w:rsidR="0010522B" w:rsidRDefault="0010522B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E98A" w14:textId="38D1439B" w:rsidR="00C416B7" w:rsidRDefault="00D427DB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D145098" wp14:editId="4F1B7603">
              <wp:simplePos x="0" y="0"/>
              <wp:positionH relativeFrom="page">
                <wp:align>right</wp:align>
              </wp:positionH>
              <wp:positionV relativeFrom="paragraph">
                <wp:posOffset>-1122045</wp:posOffset>
              </wp:positionV>
              <wp:extent cx="5044440" cy="1115695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4440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21B09161" w14:textId="77777777" w:rsidR="00636EE1" w:rsidRPr="00C058ED" w:rsidRDefault="00636EE1" w:rsidP="00636EE1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0DC5F0B0" w14:textId="2402C744" w:rsidR="00636EE1" w:rsidRPr="00C058ED" w:rsidRDefault="00636EE1" w:rsidP="00636EE1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Document Name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C71E0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HTA-</w:t>
                              </w:r>
                              <w:r w:rsidR="00737E85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FORM</w:t>
                              </w:r>
                              <w:r w:rsidR="00C71E0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-Maintenance Report</w:t>
                              </w:r>
                            </w:p>
                            <w:p w14:paraId="7DAF371F" w14:textId="2FFFD4C6" w:rsidR="00636EE1" w:rsidRPr="00C058ED" w:rsidRDefault="00636EE1" w:rsidP="00636EE1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Version Number: </w:t>
                              </w:r>
                              <w:r w:rsidR="00BE0877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.0</w:t>
                              </w:r>
                            </w:p>
                            <w:p w14:paraId="45E2A064" w14:textId="23826753" w:rsidR="00636EE1" w:rsidRPr="00C058ED" w:rsidRDefault="00636EE1" w:rsidP="00636EE1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1D488C25F5F24F6DA27B1267FC8DA582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1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09462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</w:rPr>
                                    <w:t>01/04/2024</w:t>
                                  </w:r>
                                </w:sdtContent>
                              </w:sdt>
                            </w:p>
                            <w:p w14:paraId="222FE72F" w14:textId="77777777" w:rsidR="00636EE1" w:rsidRPr="00C058ED" w:rsidRDefault="00636EE1" w:rsidP="00636EE1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1/24/2023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22C4BB29" w14:textId="77777777" w:rsidR="00636EE1" w:rsidRPr="00C058ED" w:rsidRDefault="00636EE1" w:rsidP="00636EE1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704CD980" w14:textId="77777777" w:rsidR="00636EE1" w:rsidRPr="00E27301" w:rsidRDefault="00636EE1" w:rsidP="00636EE1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14509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46pt;margin-top:-88.35pt;width:397.2pt;height:87.8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21B09161" w14:textId="77777777" w:rsidR="00636EE1" w:rsidRPr="00C058ED" w:rsidRDefault="00636EE1" w:rsidP="00636EE1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0DC5F0B0" w14:textId="2402C744" w:rsidR="00636EE1" w:rsidRPr="00C058ED" w:rsidRDefault="00636EE1" w:rsidP="00636EE1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Document Name: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C71E0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HTA-</w:t>
                        </w:r>
                        <w:r w:rsidR="00737E85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FORM</w:t>
                        </w:r>
                        <w:r w:rsidR="00C71E0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-Maintenance Report</w:t>
                        </w:r>
                      </w:p>
                      <w:p w14:paraId="7DAF371F" w14:textId="2FFFD4C6" w:rsidR="00636EE1" w:rsidRPr="00C058ED" w:rsidRDefault="00636EE1" w:rsidP="00636EE1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Version Number: </w:t>
                        </w:r>
                        <w:r w:rsidR="00BE0877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.0</w:t>
                        </w:r>
                      </w:p>
                      <w:p w14:paraId="45E2A064" w14:textId="23826753" w:rsidR="00636EE1" w:rsidRPr="00C058ED" w:rsidRDefault="00636EE1" w:rsidP="00636EE1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1D488C25F5F24F6DA27B1267FC8DA582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1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r w:rsidR="00094629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01/04/2024</w:t>
                            </w:r>
                          </w:sdtContent>
                        </w:sdt>
                      </w:p>
                      <w:p w14:paraId="222FE72F" w14:textId="77777777" w:rsidR="00636EE1" w:rsidRPr="00C058ED" w:rsidRDefault="00636EE1" w:rsidP="00636EE1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1/24/2023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22C4BB29" w14:textId="77777777" w:rsidR="00636EE1" w:rsidRPr="00C058ED" w:rsidRDefault="00636EE1" w:rsidP="00636EE1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704CD980" w14:textId="77777777" w:rsidR="00636EE1" w:rsidRPr="00E27301" w:rsidRDefault="00636EE1" w:rsidP="00636EE1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737E85">
      <w:rPr>
        <w:noProof/>
      </w:rPr>
      <w:drawing>
        <wp:anchor distT="0" distB="0" distL="114300" distR="114300" simplePos="0" relativeHeight="251660288" behindDoc="0" locked="0" layoutInCell="1" allowOverlap="1" wp14:anchorId="49178B50" wp14:editId="76166921">
          <wp:simplePos x="0" y="0"/>
          <wp:positionH relativeFrom="margin">
            <wp:align>left</wp:align>
          </wp:positionH>
          <wp:positionV relativeFrom="paragraph">
            <wp:posOffset>-983454</wp:posOffset>
          </wp:positionV>
          <wp:extent cx="1724025" cy="951230"/>
          <wp:effectExtent l="0" t="0" r="9525" b="1270"/>
          <wp:wrapNone/>
          <wp:docPr id="9" name="Picture 9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36EE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E02986" wp14:editId="45A9DB93">
              <wp:simplePos x="0" y="0"/>
              <wp:positionH relativeFrom="column">
                <wp:posOffset>-695325</wp:posOffset>
              </wp:positionH>
              <wp:positionV relativeFrom="paragraph">
                <wp:posOffset>-1116330</wp:posOffset>
              </wp:positionV>
              <wp:extent cx="7772400" cy="11811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105304EC" id="Rectangle 1" o:spid="_x0000_s1026" style="position:absolute;margin-left:-54.75pt;margin-top:-87.9pt;width:612pt;height:9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" fillcolor="#232f60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0DA68185" w:rsidR="00362267" w:rsidRDefault="00C14FEF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675B9868" wp14:editId="47C37773">
              <wp:simplePos x="0" y="0"/>
              <wp:positionH relativeFrom="page">
                <wp:align>right</wp:align>
              </wp:positionH>
              <wp:positionV relativeFrom="paragraph">
                <wp:posOffset>-1115695</wp:posOffset>
              </wp:positionV>
              <wp:extent cx="4418330" cy="1115695"/>
              <wp:effectExtent l="0" t="0" r="0" b="825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8330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1356383457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52D99B3C" w14:textId="77777777" w:rsidR="00C71E06" w:rsidRPr="00C058ED" w:rsidRDefault="00C71E06" w:rsidP="00C71E06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01252F08" w14:textId="77777777" w:rsidR="00C71E06" w:rsidRPr="00C058ED" w:rsidRDefault="00C71E06" w:rsidP="00C71E06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Document Name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HTA-Form-Freezer Maintenance Report</w:t>
                              </w:r>
                            </w:p>
                            <w:p w14:paraId="0A89FE68" w14:textId="77777777" w:rsidR="00C71E06" w:rsidRPr="00C058ED" w:rsidRDefault="00C71E06" w:rsidP="00C71E06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Version Number: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0.1</w:t>
                              </w:r>
                            </w:p>
                            <w:p w14:paraId="6AF18D9C" w14:textId="315EEBB6" w:rsidR="00C71E06" w:rsidRPr="00C058ED" w:rsidRDefault="00C71E06" w:rsidP="00C71E06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1402567622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1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09462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</w:rPr>
                                    <w:t>01/04/2024</w:t>
                                  </w:r>
                                </w:sdtContent>
                              </w:sdt>
                            </w:p>
                            <w:p w14:paraId="4FD276FF" w14:textId="77777777" w:rsidR="00C71E06" w:rsidRPr="00C058ED" w:rsidRDefault="00C71E06" w:rsidP="00C71E06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1/24/2023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582BE449" w14:textId="77777777" w:rsidR="00C71E06" w:rsidRPr="00C058ED" w:rsidRDefault="00C71E06" w:rsidP="00C71E06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26E1A195" w14:textId="77777777" w:rsidR="00C71E06" w:rsidRPr="00E27301" w:rsidRDefault="00C71E06" w:rsidP="00C71E06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5B986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96.7pt;margin-top:-87.85pt;width:347.9pt;height:87.85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1356383457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52D99B3C" w14:textId="77777777" w:rsidR="00C71E06" w:rsidRPr="00C058ED" w:rsidRDefault="00C71E06" w:rsidP="00C71E06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01252F08" w14:textId="77777777" w:rsidR="00C71E06" w:rsidRPr="00C058ED" w:rsidRDefault="00C71E06" w:rsidP="00C71E06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Document Name: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HTA-Form-Freezer Maintenance Report</w:t>
                        </w:r>
                      </w:p>
                      <w:p w14:paraId="0A89FE68" w14:textId="77777777" w:rsidR="00C71E06" w:rsidRPr="00C058ED" w:rsidRDefault="00C71E06" w:rsidP="00C71E06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Version Number: 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0.1</w:t>
                        </w:r>
                      </w:p>
                      <w:p w14:paraId="6AF18D9C" w14:textId="315EEBB6" w:rsidR="00C71E06" w:rsidRPr="00C058ED" w:rsidRDefault="00C71E06" w:rsidP="00C71E06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1402567622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1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r w:rsidR="00094629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01/04/2024</w:t>
                            </w:r>
                          </w:sdtContent>
                        </w:sdt>
                      </w:p>
                      <w:p w14:paraId="4FD276FF" w14:textId="77777777" w:rsidR="00C71E06" w:rsidRPr="00C058ED" w:rsidRDefault="00C71E06" w:rsidP="00C71E06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1/24/2023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582BE449" w14:textId="77777777" w:rsidR="00C71E06" w:rsidRPr="00C058ED" w:rsidRDefault="00C71E06" w:rsidP="00C71E06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26E1A195" w14:textId="77777777" w:rsidR="00C71E06" w:rsidRPr="00E27301" w:rsidRDefault="00C71E06" w:rsidP="00C71E06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0" locked="0" layoutInCell="1" allowOverlap="1" wp14:anchorId="018A85C7" wp14:editId="27F53049">
          <wp:simplePos x="0" y="0"/>
          <wp:positionH relativeFrom="margin">
            <wp:posOffset>-1194</wp:posOffset>
          </wp:positionH>
          <wp:positionV relativeFrom="paragraph">
            <wp:posOffset>-969010</wp:posOffset>
          </wp:positionV>
          <wp:extent cx="1724025" cy="951230"/>
          <wp:effectExtent l="0" t="0" r="9525" b="1270"/>
          <wp:wrapNone/>
          <wp:docPr id="5" name="Picture 5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60F36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D0BAD28" wp14:editId="027001CF">
              <wp:simplePos x="0" y="0"/>
              <wp:positionH relativeFrom="column">
                <wp:posOffset>-914400</wp:posOffset>
              </wp:positionH>
              <wp:positionV relativeFrom="paragraph">
                <wp:posOffset>-1108710</wp:posOffset>
              </wp:positionV>
              <wp:extent cx="7772400" cy="1181100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12AE9264" id="Rectangle 2" o:spid="_x0000_s1026" style="position:absolute;margin-left:-1in;margin-top:-87.3pt;width:612pt;height:9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" fillcolor="#232f6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213E0"/>
    <w:multiLevelType w:val="hybridMultilevel"/>
    <w:tmpl w:val="4DB0B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42205"/>
    <w:multiLevelType w:val="hybridMultilevel"/>
    <w:tmpl w:val="E494BB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246B1"/>
    <w:multiLevelType w:val="hybridMultilevel"/>
    <w:tmpl w:val="A96072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84A66"/>
    <w:multiLevelType w:val="hybridMultilevel"/>
    <w:tmpl w:val="C6B83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745D7"/>
    <w:multiLevelType w:val="hybridMultilevel"/>
    <w:tmpl w:val="F1E81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477C6"/>
    <w:multiLevelType w:val="hybridMultilevel"/>
    <w:tmpl w:val="9B64B454"/>
    <w:lvl w:ilvl="0" w:tplc="5EB6EFF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C37FC4"/>
    <w:multiLevelType w:val="hybridMultilevel"/>
    <w:tmpl w:val="D3CAA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AE7019"/>
    <w:multiLevelType w:val="hybridMultilevel"/>
    <w:tmpl w:val="0CD21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436A03"/>
    <w:multiLevelType w:val="hybridMultilevel"/>
    <w:tmpl w:val="6A4E94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CD18B4"/>
    <w:multiLevelType w:val="hybridMultilevel"/>
    <w:tmpl w:val="BAB2B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227B58"/>
    <w:multiLevelType w:val="hybridMultilevel"/>
    <w:tmpl w:val="65A02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358AC"/>
    <w:multiLevelType w:val="hybridMultilevel"/>
    <w:tmpl w:val="01E8A356"/>
    <w:lvl w:ilvl="0" w:tplc="5EB6EFF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237990">
    <w:abstractNumId w:val="12"/>
  </w:num>
  <w:num w:numId="2" w16cid:durableId="1661694272">
    <w:abstractNumId w:val="10"/>
  </w:num>
  <w:num w:numId="3" w16cid:durableId="1637296049">
    <w:abstractNumId w:val="7"/>
  </w:num>
  <w:num w:numId="4" w16cid:durableId="1123768686">
    <w:abstractNumId w:val="2"/>
  </w:num>
  <w:num w:numId="5" w16cid:durableId="1573464535">
    <w:abstractNumId w:val="4"/>
  </w:num>
  <w:num w:numId="6" w16cid:durableId="419065626">
    <w:abstractNumId w:val="14"/>
  </w:num>
  <w:num w:numId="7" w16cid:durableId="2080593490">
    <w:abstractNumId w:val="13"/>
  </w:num>
  <w:num w:numId="8" w16cid:durableId="2012364313">
    <w:abstractNumId w:val="0"/>
  </w:num>
  <w:num w:numId="9" w16cid:durableId="805659795">
    <w:abstractNumId w:val="9"/>
  </w:num>
  <w:num w:numId="10" w16cid:durableId="448931976">
    <w:abstractNumId w:val="8"/>
  </w:num>
  <w:num w:numId="11" w16cid:durableId="1789814112">
    <w:abstractNumId w:val="16"/>
  </w:num>
  <w:num w:numId="12" w16cid:durableId="1313094240">
    <w:abstractNumId w:val="6"/>
  </w:num>
  <w:num w:numId="13" w16cid:durableId="1786919515">
    <w:abstractNumId w:val="15"/>
  </w:num>
  <w:num w:numId="14" w16cid:durableId="1591548794">
    <w:abstractNumId w:val="3"/>
  </w:num>
  <w:num w:numId="15" w16cid:durableId="1561361800">
    <w:abstractNumId w:val="1"/>
  </w:num>
  <w:num w:numId="16" w16cid:durableId="1433087904">
    <w:abstractNumId w:val="11"/>
  </w:num>
  <w:num w:numId="17" w16cid:durableId="15612083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removePersonalInformation/>
  <w:removeDateAndTime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Mq0FADVagqQtAAAA"/>
  </w:docVars>
  <w:rsids>
    <w:rsidRoot w:val="00E50975"/>
    <w:rsid w:val="000150BF"/>
    <w:rsid w:val="00016B0A"/>
    <w:rsid w:val="00017430"/>
    <w:rsid w:val="000322F1"/>
    <w:rsid w:val="000338F4"/>
    <w:rsid w:val="00036C3C"/>
    <w:rsid w:val="00082EC7"/>
    <w:rsid w:val="00086F0E"/>
    <w:rsid w:val="00094629"/>
    <w:rsid w:val="000953CA"/>
    <w:rsid w:val="00095BA7"/>
    <w:rsid w:val="00097111"/>
    <w:rsid w:val="000A0CC5"/>
    <w:rsid w:val="000A5F22"/>
    <w:rsid w:val="000B0318"/>
    <w:rsid w:val="000B2CF1"/>
    <w:rsid w:val="000C2EE4"/>
    <w:rsid w:val="000D0B89"/>
    <w:rsid w:val="000D19DF"/>
    <w:rsid w:val="000E77FA"/>
    <w:rsid w:val="00104D96"/>
    <w:rsid w:val="0010522B"/>
    <w:rsid w:val="0010765D"/>
    <w:rsid w:val="0012305D"/>
    <w:rsid w:val="00134C43"/>
    <w:rsid w:val="0014067F"/>
    <w:rsid w:val="00144BE1"/>
    <w:rsid w:val="0015149F"/>
    <w:rsid w:val="001519A6"/>
    <w:rsid w:val="00151A04"/>
    <w:rsid w:val="00154AC7"/>
    <w:rsid w:val="00172904"/>
    <w:rsid w:val="00181A64"/>
    <w:rsid w:val="001843C8"/>
    <w:rsid w:val="00194A1E"/>
    <w:rsid w:val="00195973"/>
    <w:rsid w:val="00197609"/>
    <w:rsid w:val="001A11B6"/>
    <w:rsid w:val="001B5D07"/>
    <w:rsid w:val="001C656F"/>
    <w:rsid w:val="001C7D89"/>
    <w:rsid w:val="001D59AC"/>
    <w:rsid w:val="001E041F"/>
    <w:rsid w:val="001F6FD3"/>
    <w:rsid w:val="0021131B"/>
    <w:rsid w:val="00216EFC"/>
    <w:rsid w:val="00221837"/>
    <w:rsid w:val="0022669A"/>
    <w:rsid w:val="00237FC8"/>
    <w:rsid w:val="00247ED2"/>
    <w:rsid w:val="002652A3"/>
    <w:rsid w:val="00271079"/>
    <w:rsid w:val="00281E2C"/>
    <w:rsid w:val="002A4F4F"/>
    <w:rsid w:val="002B4194"/>
    <w:rsid w:val="002D2EFF"/>
    <w:rsid w:val="002E3E2B"/>
    <w:rsid w:val="002E695C"/>
    <w:rsid w:val="00300CF1"/>
    <w:rsid w:val="00323E6F"/>
    <w:rsid w:val="00326A9D"/>
    <w:rsid w:val="003412B1"/>
    <w:rsid w:val="003433F2"/>
    <w:rsid w:val="0034796D"/>
    <w:rsid w:val="00362267"/>
    <w:rsid w:val="00363C9D"/>
    <w:rsid w:val="003670BC"/>
    <w:rsid w:val="00381295"/>
    <w:rsid w:val="003A2531"/>
    <w:rsid w:val="003B3906"/>
    <w:rsid w:val="0042661A"/>
    <w:rsid w:val="00452233"/>
    <w:rsid w:val="004551AE"/>
    <w:rsid w:val="00477745"/>
    <w:rsid w:val="00481688"/>
    <w:rsid w:val="004868DD"/>
    <w:rsid w:val="0049385F"/>
    <w:rsid w:val="00497340"/>
    <w:rsid w:val="004A4876"/>
    <w:rsid w:val="004A58CA"/>
    <w:rsid w:val="004A6236"/>
    <w:rsid w:val="004E7469"/>
    <w:rsid w:val="004F12E1"/>
    <w:rsid w:val="004F2EE9"/>
    <w:rsid w:val="004F4D65"/>
    <w:rsid w:val="004F7143"/>
    <w:rsid w:val="00500075"/>
    <w:rsid w:val="00503467"/>
    <w:rsid w:val="00510079"/>
    <w:rsid w:val="00514532"/>
    <w:rsid w:val="00515CA1"/>
    <w:rsid w:val="0052272A"/>
    <w:rsid w:val="00527099"/>
    <w:rsid w:val="00532AA3"/>
    <w:rsid w:val="0056136E"/>
    <w:rsid w:val="00562450"/>
    <w:rsid w:val="00564A13"/>
    <w:rsid w:val="00566128"/>
    <w:rsid w:val="00570DD9"/>
    <w:rsid w:val="00571966"/>
    <w:rsid w:val="00575AAF"/>
    <w:rsid w:val="00576DB9"/>
    <w:rsid w:val="00590315"/>
    <w:rsid w:val="005B0119"/>
    <w:rsid w:val="005C36D5"/>
    <w:rsid w:val="005C6120"/>
    <w:rsid w:val="005D0615"/>
    <w:rsid w:val="005D71ED"/>
    <w:rsid w:val="005E457D"/>
    <w:rsid w:val="005F217B"/>
    <w:rsid w:val="00611B43"/>
    <w:rsid w:val="00612BA3"/>
    <w:rsid w:val="00615B2E"/>
    <w:rsid w:val="006164D3"/>
    <w:rsid w:val="00617FC1"/>
    <w:rsid w:val="00630729"/>
    <w:rsid w:val="006344A9"/>
    <w:rsid w:val="00636EE1"/>
    <w:rsid w:val="00652FA6"/>
    <w:rsid w:val="0065537B"/>
    <w:rsid w:val="006562C6"/>
    <w:rsid w:val="00675DB2"/>
    <w:rsid w:val="00681DC4"/>
    <w:rsid w:val="00686723"/>
    <w:rsid w:val="006924F5"/>
    <w:rsid w:val="006945B1"/>
    <w:rsid w:val="006A0B96"/>
    <w:rsid w:val="006C3654"/>
    <w:rsid w:val="006C5B86"/>
    <w:rsid w:val="006E7336"/>
    <w:rsid w:val="006F1A36"/>
    <w:rsid w:val="00703CA0"/>
    <w:rsid w:val="007074E7"/>
    <w:rsid w:val="00716CDE"/>
    <w:rsid w:val="00737E85"/>
    <w:rsid w:val="00747430"/>
    <w:rsid w:val="00750B06"/>
    <w:rsid w:val="0076652A"/>
    <w:rsid w:val="007675F3"/>
    <w:rsid w:val="00770C7A"/>
    <w:rsid w:val="0077336F"/>
    <w:rsid w:val="0077522D"/>
    <w:rsid w:val="00775313"/>
    <w:rsid w:val="00777E75"/>
    <w:rsid w:val="0078227D"/>
    <w:rsid w:val="007B3C23"/>
    <w:rsid w:val="007C2B12"/>
    <w:rsid w:val="007C5427"/>
    <w:rsid w:val="007E0CFC"/>
    <w:rsid w:val="007E591B"/>
    <w:rsid w:val="007F3581"/>
    <w:rsid w:val="00805787"/>
    <w:rsid w:val="00810DFC"/>
    <w:rsid w:val="00813FCB"/>
    <w:rsid w:val="008154C5"/>
    <w:rsid w:val="00815D5A"/>
    <w:rsid w:val="008213D2"/>
    <w:rsid w:val="00827B73"/>
    <w:rsid w:val="00832ECE"/>
    <w:rsid w:val="00844B2B"/>
    <w:rsid w:val="008507AB"/>
    <w:rsid w:val="0085124D"/>
    <w:rsid w:val="008624EE"/>
    <w:rsid w:val="008712F6"/>
    <w:rsid w:val="00876022"/>
    <w:rsid w:val="00883137"/>
    <w:rsid w:val="00886D10"/>
    <w:rsid w:val="008A3E48"/>
    <w:rsid w:val="008D73F0"/>
    <w:rsid w:val="008F3E44"/>
    <w:rsid w:val="008F4F94"/>
    <w:rsid w:val="008F7BC6"/>
    <w:rsid w:val="009170A8"/>
    <w:rsid w:val="00942543"/>
    <w:rsid w:val="00953C70"/>
    <w:rsid w:val="00960AD7"/>
    <w:rsid w:val="0096483C"/>
    <w:rsid w:val="00983190"/>
    <w:rsid w:val="00995134"/>
    <w:rsid w:val="009A13CF"/>
    <w:rsid w:val="009A556B"/>
    <w:rsid w:val="009A5C58"/>
    <w:rsid w:val="009A7524"/>
    <w:rsid w:val="009B1647"/>
    <w:rsid w:val="009B6F56"/>
    <w:rsid w:val="009C091E"/>
    <w:rsid w:val="00A0253D"/>
    <w:rsid w:val="00A10725"/>
    <w:rsid w:val="00A21605"/>
    <w:rsid w:val="00A37DD3"/>
    <w:rsid w:val="00A407D4"/>
    <w:rsid w:val="00A41E24"/>
    <w:rsid w:val="00A44F41"/>
    <w:rsid w:val="00A45F60"/>
    <w:rsid w:val="00A47927"/>
    <w:rsid w:val="00A5746A"/>
    <w:rsid w:val="00A7077D"/>
    <w:rsid w:val="00AA61B1"/>
    <w:rsid w:val="00AD0A11"/>
    <w:rsid w:val="00AD278F"/>
    <w:rsid w:val="00AE3163"/>
    <w:rsid w:val="00B30B28"/>
    <w:rsid w:val="00B34FD8"/>
    <w:rsid w:val="00B65F05"/>
    <w:rsid w:val="00B6613A"/>
    <w:rsid w:val="00B70666"/>
    <w:rsid w:val="00B93059"/>
    <w:rsid w:val="00B946C6"/>
    <w:rsid w:val="00BA0321"/>
    <w:rsid w:val="00BB0D89"/>
    <w:rsid w:val="00BC35B5"/>
    <w:rsid w:val="00BC705D"/>
    <w:rsid w:val="00BD0E32"/>
    <w:rsid w:val="00BE0877"/>
    <w:rsid w:val="00BE2CF2"/>
    <w:rsid w:val="00BE3E14"/>
    <w:rsid w:val="00BE7728"/>
    <w:rsid w:val="00BF5BEF"/>
    <w:rsid w:val="00C058ED"/>
    <w:rsid w:val="00C1220F"/>
    <w:rsid w:val="00C12C12"/>
    <w:rsid w:val="00C13C01"/>
    <w:rsid w:val="00C14FEF"/>
    <w:rsid w:val="00C22498"/>
    <w:rsid w:val="00C245E2"/>
    <w:rsid w:val="00C25271"/>
    <w:rsid w:val="00C25302"/>
    <w:rsid w:val="00C32B47"/>
    <w:rsid w:val="00C4145D"/>
    <w:rsid w:val="00C416B7"/>
    <w:rsid w:val="00C437B1"/>
    <w:rsid w:val="00C47FAD"/>
    <w:rsid w:val="00C5527B"/>
    <w:rsid w:val="00C65CCF"/>
    <w:rsid w:val="00C71E06"/>
    <w:rsid w:val="00C74004"/>
    <w:rsid w:val="00C77321"/>
    <w:rsid w:val="00C81AB2"/>
    <w:rsid w:val="00C86948"/>
    <w:rsid w:val="00CA2848"/>
    <w:rsid w:val="00CB2A7F"/>
    <w:rsid w:val="00CB30E9"/>
    <w:rsid w:val="00CB4844"/>
    <w:rsid w:val="00CD1D13"/>
    <w:rsid w:val="00CE190A"/>
    <w:rsid w:val="00CE236A"/>
    <w:rsid w:val="00CE7CDE"/>
    <w:rsid w:val="00CF58A2"/>
    <w:rsid w:val="00D0417C"/>
    <w:rsid w:val="00D15162"/>
    <w:rsid w:val="00D21D85"/>
    <w:rsid w:val="00D2221E"/>
    <w:rsid w:val="00D26B64"/>
    <w:rsid w:val="00D34C12"/>
    <w:rsid w:val="00D427DB"/>
    <w:rsid w:val="00D43C49"/>
    <w:rsid w:val="00D62EA5"/>
    <w:rsid w:val="00D63A91"/>
    <w:rsid w:val="00D65A27"/>
    <w:rsid w:val="00D660D4"/>
    <w:rsid w:val="00D6779D"/>
    <w:rsid w:val="00D7429A"/>
    <w:rsid w:val="00D813FA"/>
    <w:rsid w:val="00D8292B"/>
    <w:rsid w:val="00D8568E"/>
    <w:rsid w:val="00D90755"/>
    <w:rsid w:val="00DA0031"/>
    <w:rsid w:val="00DB69AC"/>
    <w:rsid w:val="00DD4D44"/>
    <w:rsid w:val="00DD4EB3"/>
    <w:rsid w:val="00DF77D4"/>
    <w:rsid w:val="00E00015"/>
    <w:rsid w:val="00E01921"/>
    <w:rsid w:val="00E111B6"/>
    <w:rsid w:val="00E16174"/>
    <w:rsid w:val="00E27301"/>
    <w:rsid w:val="00E32449"/>
    <w:rsid w:val="00E41695"/>
    <w:rsid w:val="00E440F2"/>
    <w:rsid w:val="00E50975"/>
    <w:rsid w:val="00E53CAE"/>
    <w:rsid w:val="00E74B3B"/>
    <w:rsid w:val="00E7588E"/>
    <w:rsid w:val="00E87606"/>
    <w:rsid w:val="00E942D3"/>
    <w:rsid w:val="00EA31B5"/>
    <w:rsid w:val="00EB1B36"/>
    <w:rsid w:val="00EC39EA"/>
    <w:rsid w:val="00EC631C"/>
    <w:rsid w:val="00EE277D"/>
    <w:rsid w:val="00EE70AB"/>
    <w:rsid w:val="00EF5A8F"/>
    <w:rsid w:val="00F00598"/>
    <w:rsid w:val="00F00B26"/>
    <w:rsid w:val="00F32500"/>
    <w:rsid w:val="00F44C1F"/>
    <w:rsid w:val="00F60833"/>
    <w:rsid w:val="00F60F36"/>
    <w:rsid w:val="00F665DA"/>
    <w:rsid w:val="00F728A9"/>
    <w:rsid w:val="00F72EC7"/>
    <w:rsid w:val="00F94D20"/>
    <w:rsid w:val="00FA6129"/>
    <w:rsid w:val="00FB0C25"/>
    <w:rsid w:val="00FC4E4F"/>
    <w:rsid w:val="00FD1078"/>
    <w:rsid w:val="00FE4582"/>
    <w:rsid w:val="00FE5C3C"/>
    <w:rsid w:val="00FF461D"/>
    <w:rsid w:val="07D5F49E"/>
    <w:rsid w:val="0D9046E3"/>
    <w:rsid w:val="240965A5"/>
    <w:rsid w:val="2748E121"/>
    <w:rsid w:val="2B95D7C7"/>
    <w:rsid w:val="332DB434"/>
    <w:rsid w:val="33777C01"/>
    <w:rsid w:val="3761F4F1"/>
    <w:rsid w:val="584D8901"/>
    <w:rsid w:val="63D42694"/>
    <w:rsid w:val="6CF0F295"/>
    <w:rsid w:val="7148A1C9"/>
    <w:rsid w:val="74804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customStyle="1" w:styleId="markedcontent">
    <w:name w:val="markedcontent"/>
    <w:basedOn w:val="DefaultParagraphFont"/>
    <w:rsid w:val="0077336F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479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wansea.ac.uk/research/research-integrity-ethics-governance/research-governance/human-tissue-act/hta-form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swansea.ac.uk/research/research-integrity-ethics-governance/research-governance/human-tissue-act/hta-qms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.r.thomas@swansea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488C25F5F24F6DA27B1267FC8DA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516EF-6D1A-4F4C-BAA2-27BF1E79EC1F}"/>
      </w:docPartPr>
      <w:docPartBody>
        <w:p w:rsidR="001844F7" w:rsidRDefault="00525C9D" w:rsidP="00525C9D">
          <w:pPr>
            <w:pStyle w:val="1D488C25F5F24F6DA27B1267FC8DA582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B104BF9EDCC2499AA0FACF38236F3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F27D0-F164-427A-A901-52300E51FC9A}"/>
      </w:docPartPr>
      <w:docPartBody>
        <w:p w:rsidR="001844F7" w:rsidRDefault="00525C9D" w:rsidP="00525C9D">
          <w:pPr>
            <w:pStyle w:val="B104BF9EDCC2499AA0FACF38236F3622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00"/>
    <w:family w:val="swiss"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5C9D"/>
    <w:rsid w:val="001844F7"/>
    <w:rsid w:val="00255DA7"/>
    <w:rsid w:val="00525C9D"/>
    <w:rsid w:val="00CA3E05"/>
    <w:rsid w:val="00E50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5C9D"/>
    <w:rPr>
      <w:color w:val="808080"/>
    </w:rPr>
  </w:style>
  <w:style w:type="paragraph" w:customStyle="1" w:styleId="1D488C25F5F24F6DA27B1267FC8DA582">
    <w:name w:val="1D488C25F5F24F6DA27B1267FC8DA582"/>
    <w:rsid w:val="00525C9D"/>
  </w:style>
  <w:style w:type="paragraph" w:customStyle="1" w:styleId="B104BF9EDCC2499AA0FACF38236F3622">
    <w:name w:val="B104BF9EDCC2499AA0FACF38236F3622"/>
    <w:rsid w:val="00525C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4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1FDA0A-9ACF-4FA6-9410-6C782AFA5F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7067B6-FD9B-4478-97AF-98A9577DB69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C2A55C-2D89-4257-B2AE-140D572D06E4}">
  <ds:schemaRefs>
    <ds:schemaRef ds:uri="http://schemas.microsoft.com/office/2006/metadata/properties"/>
    <ds:schemaRef ds:uri="http://schemas.microsoft.com/office/infopath/2007/PartnerControls"/>
    <ds:schemaRef ds:uri="2b655927-abfb-4af5-98e5-778dae7abf00"/>
    <ds:schemaRef ds:uri="385d165c-1db5-4337-9518-adbea0832ff5"/>
  </ds:schemaRefs>
</ds:datastoreItem>
</file>

<file path=customXml/itemProps5.xml><?xml version="1.0" encoding="utf-8"?>
<ds:datastoreItem xmlns:ds="http://schemas.openxmlformats.org/officeDocument/2006/customXml" ds:itemID="{10ABE4B2-F2BE-4FF1-A2EA-10D5CDB16C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995</Characters>
  <Application>Microsoft Office Word</Application>
  <DocSecurity>0</DocSecurity>
  <Lines>86</Lines>
  <Paragraphs>35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3</cp:revision>
  <dcterms:created xsi:type="dcterms:W3CDTF">2023-05-16T13:01:00Z</dcterms:created>
  <dcterms:modified xsi:type="dcterms:W3CDTF">2024-04-11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2c971054c4e591434bce99e261c27b8f9f40ba3d70e3548c86ab7edf074bd0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